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3CA9B2EE" w14:textId="43E4E9CE"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r>
        <w:rPr>
          <w:rStyle w:val="VerbatimChar"/>
          <w:rFonts w:ascii="Copperplate Gothic Bold" w:hAnsi="Copperplate Gothic Bold"/>
          <w:caps/>
          <w:sz w:val="44"/>
          <w:szCs w:val="44"/>
        </w:rPr>
        <w:fldChar w:fldCharType="begin"/>
      </w:r>
      <w:r>
        <w:rPr>
          <w:rStyle w:val="VerbatimChar"/>
          <w:rFonts w:ascii="Copperplate Gothic Bold" w:hAnsi="Copperplate Gothic Bold"/>
          <w:caps/>
          <w:sz w:val="44"/>
          <w:szCs w:val="44"/>
        </w:rPr>
        <w:instrText xml:space="preserve"> TOC \o "1-3" \h \z \u </w:instrText>
      </w:r>
      <w:r>
        <w:rPr>
          <w:rStyle w:val="VerbatimChar"/>
          <w:rFonts w:ascii="Copperplate Gothic Bold" w:hAnsi="Copperplate Gothic Bold"/>
          <w:caps/>
          <w:sz w:val="44"/>
          <w:szCs w:val="44"/>
        </w:rPr>
        <w:fldChar w:fldCharType="separate"/>
      </w:r>
      <w:hyperlink w:anchor="_Toc159359718" w:history="1">
        <w:r w:rsidRPr="00727EED">
          <w:rPr>
            <w:rStyle w:val="Collegamentoipertestuale"/>
            <w:rFonts w:ascii="Copperplate Gothic Bold" w:hAnsi="Copperplate Gothic Bold"/>
            <w:noProof/>
          </w:rPr>
          <w:t>Base di dati Aeroporto - Gruppo 29</w:t>
        </w:r>
        <w:r>
          <w:rPr>
            <w:noProof/>
            <w:webHidden/>
          </w:rPr>
          <w:tab/>
        </w:r>
        <w:r>
          <w:rPr>
            <w:noProof/>
            <w:webHidden/>
          </w:rPr>
          <w:fldChar w:fldCharType="begin"/>
        </w:r>
        <w:r>
          <w:rPr>
            <w:noProof/>
            <w:webHidden/>
          </w:rPr>
          <w:instrText xml:space="preserve"> PAGEREF _Toc159359718 \h </w:instrText>
        </w:r>
        <w:r>
          <w:rPr>
            <w:noProof/>
            <w:webHidden/>
          </w:rPr>
        </w:r>
        <w:r>
          <w:rPr>
            <w:noProof/>
            <w:webHidden/>
          </w:rPr>
          <w:fldChar w:fldCharType="separate"/>
        </w:r>
        <w:r>
          <w:rPr>
            <w:noProof/>
            <w:webHidden/>
          </w:rPr>
          <w:t>1</w:t>
        </w:r>
        <w:r>
          <w:rPr>
            <w:noProof/>
            <w:webHidden/>
          </w:rPr>
          <w:fldChar w:fldCharType="end"/>
        </w:r>
      </w:hyperlink>
    </w:p>
    <w:p w14:paraId="55422982" w14:textId="40E3C957"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19" w:history="1">
        <w:r w:rsidRPr="00727EED">
          <w:rPr>
            <w:rStyle w:val="Collegamentoipertestuale"/>
            <w:noProof/>
          </w:rPr>
          <w:t>1 Analisi dei requisiti</w:t>
        </w:r>
        <w:r>
          <w:rPr>
            <w:noProof/>
            <w:webHidden/>
          </w:rPr>
          <w:tab/>
        </w:r>
        <w:r>
          <w:rPr>
            <w:noProof/>
            <w:webHidden/>
          </w:rPr>
          <w:fldChar w:fldCharType="begin"/>
        </w:r>
        <w:r>
          <w:rPr>
            <w:noProof/>
            <w:webHidden/>
          </w:rPr>
          <w:instrText xml:space="preserve"> PAGEREF _Toc159359719 \h </w:instrText>
        </w:r>
        <w:r>
          <w:rPr>
            <w:noProof/>
            <w:webHidden/>
          </w:rPr>
        </w:r>
        <w:r>
          <w:rPr>
            <w:noProof/>
            <w:webHidden/>
          </w:rPr>
          <w:fldChar w:fldCharType="separate"/>
        </w:r>
        <w:r>
          <w:rPr>
            <w:noProof/>
            <w:webHidden/>
          </w:rPr>
          <w:t>1</w:t>
        </w:r>
        <w:r>
          <w:rPr>
            <w:noProof/>
            <w:webHidden/>
          </w:rPr>
          <w:fldChar w:fldCharType="end"/>
        </w:r>
      </w:hyperlink>
    </w:p>
    <w:p w14:paraId="663F30EC" w14:textId="5B625C88"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0" w:history="1">
        <w:r w:rsidRPr="00727EED">
          <w:rPr>
            <w:rStyle w:val="Collegamentoipertestuale"/>
            <w:noProof/>
          </w:rPr>
          <w:t>1.1 Sintesi del testo</w:t>
        </w:r>
        <w:r>
          <w:rPr>
            <w:noProof/>
            <w:webHidden/>
          </w:rPr>
          <w:tab/>
        </w:r>
        <w:r>
          <w:rPr>
            <w:noProof/>
            <w:webHidden/>
          </w:rPr>
          <w:fldChar w:fldCharType="begin"/>
        </w:r>
        <w:r>
          <w:rPr>
            <w:noProof/>
            <w:webHidden/>
          </w:rPr>
          <w:instrText xml:space="preserve"> PAGEREF _Toc159359720 \h </w:instrText>
        </w:r>
        <w:r>
          <w:rPr>
            <w:noProof/>
            <w:webHidden/>
          </w:rPr>
        </w:r>
        <w:r>
          <w:rPr>
            <w:noProof/>
            <w:webHidden/>
          </w:rPr>
          <w:fldChar w:fldCharType="separate"/>
        </w:r>
        <w:r>
          <w:rPr>
            <w:noProof/>
            <w:webHidden/>
          </w:rPr>
          <w:t>1</w:t>
        </w:r>
        <w:r>
          <w:rPr>
            <w:noProof/>
            <w:webHidden/>
          </w:rPr>
          <w:fldChar w:fldCharType="end"/>
        </w:r>
      </w:hyperlink>
    </w:p>
    <w:p w14:paraId="2144BFA1" w14:textId="7B1B3785"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1" w:history="1">
        <w:r w:rsidRPr="00727EED">
          <w:rPr>
            <w:rStyle w:val="Collegamentoipertestuale"/>
            <w:noProof/>
          </w:rPr>
          <w:t>1.2 Glossario</w:t>
        </w:r>
        <w:r>
          <w:rPr>
            <w:noProof/>
            <w:webHidden/>
          </w:rPr>
          <w:tab/>
        </w:r>
        <w:r>
          <w:rPr>
            <w:noProof/>
            <w:webHidden/>
          </w:rPr>
          <w:fldChar w:fldCharType="begin"/>
        </w:r>
        <w:r>
          <w:rPr>
            <w:noProof/>
            <w:webHidden/>
          </w:rPr>
          <w:instrText xml:space="preserve"> PAGEREF _Toc159359721 \h </w:instrText>
        </w:r>
        <w:r>
          <w:rPr>
            <w:noProof/>
            <w:webHidden/>
          </w:rPr>
        </w:r>
        <w:r>
          <w:rPr>
            <w:noProof/>
            <w:webHidden/>
          </w:rPr>
          <w:fldChar w:fldCharType="separate"/>
        </w:r>
        <w:r>
          <w:rPr>
            <w:noProof/>
            <w:webHidden/>
          </w:rPr>
          <w:t>1</w:t>
        </w:r>
        <w:r>
          <w:rPr>
            <w:noProof/>
            <w:webHidden/>
          </w:rPr>
          <w:fldChar w:fldCharType="end"/>
        </w:r>
      </w:hyperlink>
    </w:p>
    <w:p w14:paraId="65783A8F" w14:textId="2FA0B5FD"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2" w:history="1">
        <w:r w:rsidRPr="00727EED">
          <w:rPr>
            <w:rStyle w:val="Collegamentoipertestuale"/>
            <w:noProof/>
          </w:rPr>
          <w:t>1.3 Specifiche sui dati</w:t>
        </w:r>
        <w:r>
          <w:rPr>
            <w:noProof/>
            <w:webHidden/>
          </w:rPr>
          <w:tab/>
        </w:r>
        <w:r>
          <w:rPr>
            <w:noProof/>
            <w:webHidden/>
          </w:rPr>
          <w:fldChar w:fldCharType="begin"/>
        </w:r>
        <w:r>
          <w:rPr>
            <w:noProof/>
            <w:webHidden/>
          </w:rPr>
          <w:instrText xml:space="preserve"> PAGEREF _Toc159359722 \h </w:instrText>
        </w:r>
        <w:r>
          <w:rPr>
            <w:noProof/>
            <w:webHidden/>
          </w:rPr>
        </w:r>
        <w:r>
          <w:rPr>
            <w:noProof/>
            <w:webHidden/>
          </w:rPr>
          <w:fldChar w:fldCharType="separate"/>
        </w:r>
        <w:r>
          <w:rPr>
            <w:noProof/>
            <w:webHidden/>
          </w:rPr>
          <w:t>2</w:t>
        </w:r>
        <w:r>
          <w:rPr>
            <w:noProof/>
            <w:webHidden/>
          </w:rPr>
          <w:fldChar w:fldCharType="end"/>
        </w:r>
      </w:hyperlink>
    </w:p>
    <w:p w14:paraId="506B6D32" w14:textId="0AEF9CA6"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3" w:history="1">
        <w:r w:rsidRPr="00727EED">
          <w:rPr>
            <w:rStyle w:val="Collegamentoipertestuale"/>
            <w:noProof/>
          </w:rPr>
          <w:t>1.4 Specifiche sulle operazioni</w:t>
        </w:r>
        <w:r>
          <w:rPr>
            <w:noProof/>
            <w:webHidden/>
          </w:rPr>
          <w:tab/>
        </w:r>
        <w:r>
          <w:rPr>
            <w:noProof/>
            <w:webHidden/>
          </w:rPr>
          <w:fldChar w:fldCharType="begin"/>
        </w:r>
        <w:r>
          <w:rPr>
            <w:noProof/>
            <w:webHidden/>
          </w:rPr>
          <w:instrText xml:space="preserve"> PAGEREF _Toc159359723 \h </w:instrText>
        </w:r>
        <w:r>
          <w:rPr>
            <w:noProof/>
            <w:webHidden/>
          </w:rPr>
        </w:r>
        <w:r>
          <w:rPr>
            <w:noProof/>
            <w:webHidden/>
          </w:rPr>
          <w:fldChar w:fldCharType="separate"/>
        </w:r>
        <w:r>
          <w:rPr>
            <w:noProof/>
            <w:webHidden/>
          </w:rPr>
          <w:t>2</w:t>
        </w:r>
        <w:r>
          <w:rPr>
            <w:noProof/>
            <w:webHidden/>
          </w:rPr>
          <w:fldChar w:fldCharType="end"/>
        </w:r>
      </w:hyperlink>
    </w:p>
    <w:p w14:paraId="4448EA8F" w14:textId="79BAED02"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24" w:history="1">
        <w:r w:rsidRPr="00727EED">
          <w:rPr>
            <w:rStyle w:val="Collegamentoipertestuale"/>
            <w:noProof/>
          </w:rPr>
          <w:t>2 Progettazione concettuale</w:t>
        </w:r>
        <w:r>
          <w:rPr>
            <w:noProof/>
            <w:webHidden/>
          </w:rPr>
          <w:tab/>
        </w:r>
        <w:r>
          <w:rPr>
            <w:noProof/>
            <w:webHidden/>
          </w:rPr>
          <w:fldChar w:fldCharType="begin"/>
        </w:r>
        <w:r>
          <w:rPr>
            <w:noProof/>
            <w:webHidden/>
          </w:rPr>
          <w:instrText xml:space="preserve"> PAGEREF _Toc159359724 \h </w:instrText>
        </w:r>
        <w:r>
          <w:rPr>
            <w:noProof/>
            <w:webHidden/>
          </w:rPr>
        </w:r>
        <w:r>
          <w:rPr>
            <w:noProof/>
            <w:webHidden/>
          </w:rPr>
          <w:fldChar w:fldCharType="separate"/>
        </w:r>
        <w:r>
          <w:rPr>
            <w:noProof/>
            <w:webHidden/>
          </w:rPr>
          <w:t>3</w:t>
        </w:r>
        <w:r>
          <w:rPr>
            <w:noProof/>
            <w:webHidden/>
          </w:rPr>
          <w:fldChar w:fldCharType="end"/>
        </w:r>
      </w:hyperlink>
    </w:p>
    <w:p w14:paraId="3C5B5028" w14:textId="223E0A1A"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5" w:history="1">
        <w:r w:rsidRPr="00727EED">
          <w:rPr>
            <w:rStyle w:val="Collegamentoipertestuale"/>
            <w:noProof/>
          </w:rPr>
          <w:t>2.1 Schema Entità-Relazioni</w:t>
        </w:r>
        <w:r>
          <w:rPr>
            <w:noProof/>
            <w:webHidden/>
          </w:rPr>
          <w:tab/>
        </w:r>
        <w:r>
          <w:rPr>
            <w:noProof/>
            <w:webHidden/>
          </w:rPr>
          <w:fldChar w:fldCharType="begin"/>
        </w:r>
        <w:r>
          <w:rPr>
            <w:noProof/>
            <w:webHidden/>
          </w:rPr>
          <w:instrText xml:space="preserve"> PAGEREF _Toc159359725 \h </w:instrText>
        </w:r>
        <w:r>
          <w:rPr>
            <w:noProof/>
            <w:webHidden/>
          </w:rPr>
        </w:r>
        <w:r>
          <w:rPr>
            <w:noProof/>
            <w:webHidden/>
          </w:rPr>
          <w:fldChar w:fldCharType="separate"/>
        </w:r>
        <w:r>
          <w:rPr>
            <w:noProof/>
            <w:webHidden/>
          </w:rPr>
          <w:t>3</w:t>
        </w:r>
        <w:r>
          <w:rPr>
            <w:noProof/>
            <w:webHidden/>
          </w:rPr>
          <w:fldChar w:fldCharType="end"/>
        </w:r>
      </w:hyperlink>
    </w:p>
    <w:p w14:paraId="161EF111" w14:textId="5D55ACA7"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26" w:history="1">
        <w:r w:rsidRPr="00727EED">
          <w:rPr>
            <w:rStyle w:val="Collegamentoipertestuale"/>
            <w:noProof/>
          </w:rPr>
          <w:t>2.1.1 Prima revisione</w:t>
        </w:r>
        <w:r>
          <w:rPr>
            <w:noProof/>
            <w:webHidden/>
          </w:rPr>
          <w:tab/>
        </w:r>
        <w:r>
          <w:rPr>
            <w:noProof/>
            <w:webHidden/>
          </w:rPr>
          <w:fldChar w:fldCharType="begin"/>
        </w:r>
        <w:r>
          <w:rPr>
            <w:noProof/>
            <w:webHidden/>
          </w:rPr>
          <w:instrText xml:space="preserve"> PAGEREF _Toc159359726 \h </w:instrText>
        </w:r>
        <w:r>
          <w:rPr>
            <w:noProof/>
            <w:webHidden/>
          </w:rPr>
        </w:r>
        <w:r>
          <w:rPr>
            <w:noProof/>
            <w:webHidden/>
          </w:rPr>
          <w:fldChar w:fldCharType="separate"/>
        </w:r>
        <w:r>
          <w:rPr>
            <w:noProof/>
            <w:webHidden/>
          </w:rPr>
          <w:t>3</w:t>
        </w:r>
        <w:r>
          <w:rPr>
            <w:noProof/>
            <w:webHidden/>
          </w:rPr>
          <w:fldChar w:fldCharType="end"/>
        </w:r>
      </w:hyperlink>
    </w:p>
    <w:p w14:paraId="3C12C72F" w14:textId="7999D640"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27" w:history="1">
        <w:r w:rsidRPr="00727EED">
          <w:rPr>
            <w:rStyle w:val="Collegamentoipertestuale"/>
            <w:noProof/>
          </w:rPr>
          <w:t>2.1.2 Schema ER</w:t>
        </w:r>
        <w:r>
          <w:rPr>
            <w:noProof/>
            <w:webHidden/>
          </w:rPr>
          <w:tab/>
        </w:r>
        <w:r>
          <w:rPr>
            <w:noProof/>
            <w:webHidden/>
          </w:rPr>
          <w:fldChar w:fldCharType="begin"/>
        </w:r>
        <w:r>
          <w:rPr>
            <w:noProof/>
            <w:webHidden/>
          </w:rPr>
          <w:instrText xml:space="preserve"> PAGEREF _Toc159359727 \h </w:instrText>
        </w:r>
        <w:r>
          <w:rPr>
            <w:noProof/>
            <w:webHidden/>
          </w:rPr>
        </w:r>
        <w:r>
          <w:rPr>
            <w:noProof/>
            <w:webHidden/>
          </w:rPr>
          <w:fldChar w:fldCharType="separate"/>
        </w:r>
        <w:r>
          <w:rPr>
            <w:noProof/>
            <w:webHidden/>
          </w:rPr>
          <w:t>4</w:t>
        </w:r>
        <w:r>
          <w:rPr>
            <w:noProof/>
            <w:webHidden/>
          </w:rPr>
          <w:fldChar w:fldCharType="end"/>
        </w:r>
      </w:hyperlink>
    </w:p>
    <w:p w14:paraId="37701DC8" w14:textId="0F391642"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28" w:history="1">
        <w:r w:rsidRPr="00727EED">
          <w:rPr>
            <w:rStyle w:val="Collegamentoipertestuale"/>
            <w:noProof/>
          </w:rPr>
          <w:t>2.1.3 Tabella di cardinalità delle relazioni</w:t>
        </w:r>
        <w:r>
          <w:rPr>
            <w:noProof/>
            <w:webHidden/>
          </w:rPr>
          <w:tab/>
        </w:r>
        <w:r>
          <w:rPr>
            <w:noProof/>
            <w:webHidden/>
          </w:rPr>
          <w:fldChar w:fldCharType="begin"/>
        </w:r>
        <w:r>
          <w:rPr>
            <w:noProof/>
            <w:webHidden/>
          </w:rPr>
          <w:instrText xml:space="preserve"> PAGEREF _Toc159359728 \h </w:instrText>
        </w:r>
        <w:r>
          <w:rPr>
            <w:noProof/>
            <w:webHidden/>
          </w:rPr>
        </w:r>
        <w:r>
          <w:rPr>
            <w:noProof/>
            <w:webHidden/>
          </w:rPr>
          <w:fldChar w:fldCharType="separate"/>
        </w:r>
        <w:r>
          <w:rPr>
            <w:noProof/>
            <w:webHidden/>
          </w:rPr>
          <w:t>5</w:t>
        </w:r>
        <w:r>
          <w:rPr>
            <w:noProof/>
            <w:webHidden/>
          </w:rPr>
          <w:fldChar w:fldCharType="end"/>
        </w:r>
      </w:hyperlink>
    </w:p>
    <w:p w14:paraId="633354FA" w14:textId="134C1B41"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29" w:history="1">
        <w:r w:rsidRPr="00727EED">
          <w:rPr>
            <w:rStyle w:val="Collegamentoipertestuale"/>
            <w:noProof/>
          </w:rPr>
          <w:t>2.2 Documentazione schema E-R</w:t>
        </w:r>
        <w:r>
          <w:rPr>
            <w:noProof/>
            <w:webHidden/>
          </w:rPr>
          <w:tab/>
        </w:r>
        <w:r>
          <w:rPr>
            <w:noProof/>
            <w:webHidden/>
          </w:rPr>
          <w:fldChar w:fldCharType="begin"/>
        </w:r>
        <w:r>
          <w:rPr>
            <w:noProof/>
            <w:webHidden/>
          </w:rPr>
          <w:instrText xml:space="preserve"> PAGEREF _Toc159359729 \h </w:instrText>
        </w:r>
        <w:r>
          <w:rPr>
            <w:noProof/>
            <w:webHidden/>
          </w:rPr>
        </w:r>
        <w:r>
          <w:rPr>
            <w:noProof/>
            <w:webHidden/>
          </w:rPr>
          <w:fldChar w:fldCharType="separate"/>
        </w:r>
        <w:r>
          <w:rPr>
            <w:noProof/>
            <w:webHidden/>
          </w:rPr>
          <w:t>5</w:t>
        </w:r>
        <w:r>
          <w:rPr>
            <w:noProof/>
            <w:webHidden/>
          </w:rPr>
          <w:fldChar w:fldCharType="end"/>
        </w:r>
      </w:hyperlink>
    </w:p>
    <w:p w14:paraId="434FD40F" w14:textId="780F7702"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0" w:history="1">
        <w:r w:rsidRPr="00727EED">
          <w:rPr>
            <w:rStyle w:val="Collegamentoipertestuale"/>
            <w:noProof/>
          </w:rPr>
          <w:t>2.2.1 Dizionario dei dati</w:t>
        </w:r>
        <w:r>
          <w:rPr>
            <w:noProof/>
            <w:webHidden/>
          </w:rPr>
          <w:tab/>
        </w:r>
        <w:r>
          <w:rPr>
            <w:noProof/>
            <w:webHidden/>
          </w:rPr>
          <w:fldChar w:fldCharType="begin"/>
        </w:r>
        <w:r>
          <w:rPr>
            <w:noProof/>
            <w:webHidden/>
          </w:rPr>
          <w:instrText xml:space="preserve"> PAGEREF _Toc159359730 \h </w:instrText>
        </w:r>
        <w:r>
          <w:rPr>
            <w:noProof/>
            <w:webHidden/>
          </w:rPr>
        </w:r>
        <w:r>
          <w:rPr>
            <w:noProof/>
            <w:webHidden/>
          </w:rPr>
          <w:fldChar w:fldCharType="separate"/>
        </w:r>
        <w:r>
          <w:rPr>
            <w:noProof/>
            <w:webHidden/>
          </w:rPr>
          <w:t>5</w:t>
        </w:r>
        <w:r>
          <w:rPr>
            <w:noProof/>
            <w:webHidden/>
          </w:rPr>
          <w:fldChar w:fldCharType="end"/>
        </w:r>
      </w:hyperlink>
    </w:p>
    <w:p w14:paraId="68872A19" w14:textId="1A2CD0F6"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1" w:history="1">
        <w:r w:rsidRPr="00727EED">
          <w:rPr>
            <w:rStyle w:val="Collegamentoipertestuale"/>
            <w:noProof/>
          </w:rPr>
          <w:t>2.2.2 Regole di vincolo</w:t>
        </w:r>
        <w:r>
          <w:rPr>
            <w:noProof/>
            <w:webHidden/>
          </w:rPr>
          <w:tab/>
        </w:r>
        <w:r>
          <w:rPr>
            <w:noProof/>
            <w:webHidden/>
          </w:rPr>
          <w:fldChar w:fldCharType="begin"/>
        </w:r>
        <w:r>
          <w:rPr>
            <w:noProof/>
            <w:webHidden/>
          </w:rPr>
          <w:instrText xml:space="preserve"> PAGEREF _Toc159359731 \h </w:instrText>
        </w:r>
        <w:r>
          <w:rPr>
            <w:noProof/>
            <w:webHidden/>
          </w:rPr>
        </w:r>
        <w:r>
          <w:rPr>
            <w:noProof/>
            <w:webHidden/>
          </w:rPr>
          <w:fldChar w:fldCharType="separate"/>
        </w:r>
        <w:r>
          <w:rPr>
            <w:noProof/>
            <w:webHidden/>
          </w:rPr>
          <w:t>5</w:t>
        </w:r>
        <w:r>
          <w:rPr>
            <w:noProof/>
            <w:webHidden/>
          </w:rPr>
          <w:fldChar w:fldCharType="end"/>
        </w:r>
      </w:hyperlink>
    </w:p>
    <w:p w14:paraId="2466FB71" w14:textId="54B8B729"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2" w:history="1">
        <w:r w:rsidRPr="00727EED">
          <w:rPr>
            <w:rStyle w:val="Collegamentoipertestuale"/>
            <w:noProof/>
          </w:rPr>
          <w:t>2.2.3 Regole di derivazione</w:t>
        </w:r>
        <w:r>
          <w:rPr>
            <w:noProof/>
            <w:webHidden/>
          </w:rPr>
          <w:tab/>
        </w:r>
        <w:r>
          <w:rPr>
            <w:noProof/>
            <w:webHidden/>
          </w:rPr>
          <w:fldChar w:fldCharType="begin"/>
        </w:r>
        <w:r>
          <w:rPr>
            <w:noProof/>
            <w:webHidden/>
          </w:rPr>
          <w:instrText xml:space="preserve"> PAGEREF _Toc159359732 \h </w:instrText>
        </w:r>
        <w:r>
          <w:rPr>
            <w:noProof/>
            <w:webHidden/>
          </w:rPr>
        </w:r>
        <w:r>
          <w:rPr>
            <w:noProof/>
            <w:webHidden/>
          </w:rPr>
          <w:fldChar w:fldCharType="separate"/>
        </w:r>
        <w:r>
          <w:rPr>
            <w:noProof/>
            <w:webHidden/>
          </w:rPr>
          <w:t>6</w:t>
        </w:r>
        <w:r>
          <w:rPr>
            <w:noProof/>
            <w:webHidden/>
          </w:rPr>
          <w:fldChar w:fldCharType="end"/>
        </w:r>
      </w:hyperlink>
    </w:p>
    <w:p w14:paraId="1DC8E948" w14:textId="5ABA93E0"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33" w:history="1">
        <w:r w:rsidRPr="00727EED">
          <w:rPr>
            <w:rStyle w:val="Collegamentoipertestuale"/>
            <w:noProof/>
          </w:rPr>
          <w:t>3 Progettazione logica</w:t>
        </w:r>
        <w:r>
          <w:rPr>
            <w:noProof/>
            <w:webHidden/>
          </w:rPr>
          <w:tab/>
        </w:r>
        <w:r>
          <w:rPr>
            <w:noProof/>
            <w:webHidden/>
          </w:rPr>
          <w:fldChar w:fldCharType="begin"/>
        </w:r>
        <w:r>
          <w:rPr>
            <w:noProof/>
            <w:webHidden/>
          </w:rPr>
          <w:instrText xml:space="preserve"> PAGEREF _Toc159359733 \h </w:instrText>
        </w:r>
        <w:r>
          <w:rPr>
            <w:noProof/>
            <w:webHidden/>
          </w:rPr>
        </w:r>
        <w:r>
          <w:rPr>
            <w:noProof/>
            <w:webHidden/>
          </w:rPr>
          <w:fldChar w:fldCharType="separate"/>
        </w:r>
        <w:r>
          <w:rPr>
            <w:noProof/>
            <w:webHidden/>
          </w:rPr>
          <w:t>6</w:t>
        </w:r>
        <w:r>
          <w:rPr>
            <w:noProof/>
            <w:webHidden/>
          </w:rPr>
          <w:fldChar w:fldCharType="end"/>
        </w:r>
      </w:hyperlink>
    </w:p>
    <w:p w14:paraId="3FAA30B8" w14:textId="03B457F8"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34" w:history="1">
        <w:r w:rsidRPr="00727EED">
          <w:rPr>
            <w:rStyle w:val="Collegamentoipertestuale"/>
            <w:noProof/>
          </w:rPr>
          <w:t>3.1 Operazioni</w:t>
        </w:r>
        <w:r>
          <w:rPr>
            <w:noProof/>
            <w:webHidden/>
          </w:rPr>
          <w:tab/>
        </w:r>
        <w:r>
          <w:rPr>
            <w:noProof/>
            <w:webHidden/>
          </w:rPr>
          <w:fldChar w:fldCharType="begin"/>
        </w:r>
        <w:r>
          <w:rPr>
            <w:noProof/>
            <w:webHidden/>
          </w:rPr>
          <w:instrText xml:space="preserve"> PAGEREF _Toc159359734 \h </w:instrText>
        </w:r>
        <w:r>
          <w:rPr>
            <w:noProof/>
            <w:webHidden/>
          </w:rPr>
        </w:r>
        <w:r>
          <w:rPr>
            <w:noProof/>
            <w:webHidden/>
          </w:rPr>
          <w:fldChar w:fldCharType="separate"/>
        </w:r>
        <w:r>
          <w:rPr>
            <w:noProof/>
            <w:webHidden/>
          </w:rPr>
          <w:t>6</w:t>
        </w:r>
        <w:r>
          <w:rPr>
            <w:noProof/>
            <w:webHidden/>
          </w:rPr>
          <w:fldChar w:fldCharType="end"/>
        </w:r>
      </w:hyperlink>
    </w:p>
    <w:p w14:paraId="7F1BDA35" w14:textId="1B1A92FD"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35" w:history="1">
        <w:r w:rsidRPr="00727EED">
          <w:rPr>
            <w:rStyle w:val="Collegamentoipertestuale"/>
            <w:noProof/>
          </w:rPr>
          <w:t>3.2 Ristrutturazione dello schema ER</w:t>
        </w:r>
        <w:r>
          <w:rPr>
            <w:noProof/>
            <w:webHidden/>
          </w:rPr>
          <w:tab/>
        </w:r>
        <w:r>
          <w:rPr>
            <w:noProof/>
            <w:webHidden/>
          </w:rPr>
          <w:fldChar w:fldCharType="begin"/>
        </w:r>
        <w:r>
          <w:rPr>
            <w:noProof/>
            <w:webHidden/>
          </w:rPr>
          <w:instrText xml:space="preserve"> PAGEREF _Toc159359735 \h </w:instrText>
        </w:r>
        <w:r>
          <w:rPr>
            <w:noProof/>
            <w:webHidden/>
          </w:rPr>
        </w:r>
        <w:r>
          <w:rPr>
            <w:noProof/>
            <w:webHidden/>
          </w:rPr>
          <w:fldChar w:fldCharType="separate"/>
        </w:r>
        <w:r>
          <w:rPr>
            <w:noProof/>
            <w:webHidden/>
          </w:rPr>
          <w:t>7</w:t>
        </w:r>
        <w:r>
          <w:rPr>
            <w:noProof/>
            <w:webHidden/>
          </w:rPr>
          <w:fldChar w:fldCharType="end"/>
        </w:r>
      </w:hyperlink>
    </w:p>
    <w:p w14:paraId="6A8F1B83" w14:textId="38D45AFE"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6" w:history="1">
        <w:r w:rsidRPr="00727EED">
          <w:rPr>
            <w:rStyle w:val="Collegamentoipertestuale"/>
            <w:noProof/>
          </w:rPr>
          <w:t>3.2.1 Tabella</w:t>
        </w:r>
        <w:r>
          <w:rPr>
            <w:noProof/>
            <w:webHidden/>
          </w:rPr>
          <w:tab/>
        </w:r>
        <w:r>
          <w:rPr>
            <w:noProof/>
            <w:webHidden/>
          </w:rPr>
          <w:fldChar w:fldCharType="begin"/>
        </w:r>
        <w:r>
          <w:rPr>
            <w:noProof/>
            <w:webHidden/>
          </w:rPr>
          <w:instrText xml:space="preserve"> PAGEREF _Toc159359736 \h </w:instrText>
        </w:r>
        <w:r>
          <w:rPr>
            <w:noProof/>
            <w:webHidden/>
          </w:rPr>
        </w:r>
        <w:r>
          <w:rPr>
            <w:noProof/>
            <w:webHidden/>
          </w:rPr>
          <w:fldChar w:fldCharType="separate"/>
        </w:r>
        <w:r>
          <w:rPr>
            <w:noProof/>
            <w:webHidden/>
          </w:rPr>
          <w:t>7</w:t>
        </w:r>
        <w:r>
          <w:rPr>
            <w:noProof/>
            <w:webHidden/>
          </w:rPr>
          <w:fldChar w:fldCharType="end"/>
        </w:r>
      </w:hyperlink>
    </w:p>
    <w:p w14:paraId="0F1F5EF6" w14:textId="32B88779"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7" w:history="1">
        <w:r w:rsidRPr="00727EED">
          <w:rPr>
            <w:rStyle w:val="Collegamentoipertestuale"/>
            <w:noProof/>
          </w:rPr>
          <w:t>3.2.2 Analisi di ridondanza</w:t>
        </w:r>
        <w:r>
          <w:rPr>
            <w:noProof/>
            <w:webHidden/>
          </w:rPr>
          <w:tab/>
        </w:r>
        <w:r>
          <w:rPr>
            <w:noProof/>
            <w:webHidden/>
          </w:rPr>
          <w:fldChar w:fldCharType="begin"/>
        </w:r>
        <w:r>
          <w:rPr>
            <w:noProof/>
            <w:webHidden/>
          </w:rPr>
          <w:instrText xml:space="preserve"> PAGEREF _Toc159359737 \h </w:instrText>
        </w:r>
        <w:r>
          <w:rPr>
            <w:noProof/>
            <w:webHidden/>
          </w:rPr>
        </w:r>
        <w:r>
          <w:rPr>
            <w:noProof/>
            <w:webHidden/>
          </w:rPr>
          <w:fldChar w:fldCharType="separate"/>
        </w:r>
        <w:r>
          <w:rPr>
            <w:noProof/>
            <w:webHidden/>
          </w:rPr>
          <w:t>7</w:t>
        </w:r>
        <w:r>
          <w:rPr>
            <w:noProof/>
            <w:webHidden/>
          </w:rPr>
          <w:fldChar w:fldCharType="end"/>
        </w:r>
      </w:hyperlink>
    </w:p>
    <w:p w14:paraId="418ACC33" w14:textId="77945C23"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38" w:history="1">
        <w:r w:rsidRPr="00727EED">
          <w:rPr>
            <w:rStyle w:val="Collegamentoipertestuale"/>
            <w:noProof/>
          </w:rPr>
          <w:t>3.2.3 Ristrutturazione</w:t>
        </w:r>
        <w:r>
          <w:rPr>
            <w:noProof/>
            <w:webHidden/>
          </w:rPr>
          <w:tab/>
        </w:r>
        <w:r>
          <w:rPr>
            <w:noProof/>
            <w:webHidden/>
          </w:rPr>
          <w:fldChar w:fldCharType="begin"/>
        </w:r>
        <w:r>
          <w:rPr>
            <w:noProof/>
            <w:webHidden/>
          </w:rPr>
          <w:instrText xml:space="preserve"> PAGEREF _Toc159359738 \h </w:instrText>
        </w:r>
        <w:r>
          <w:rPr>
            <w:noProof/>
            <w:webHidden/>
          </w:rPr>
        </w:r>
        <w:r>
          <w:rPr>
            <w:noProof/>
            <w:webHidden/>
          </w:rPr>
          <w:fldChar w:fldCharType="separate"/>
        </w:r>
        <w:r>
          <w:rPr>
            <w:noProof/>
            <w:webHidden/>
          </w:rPr>
          <w:t>11</w:t>
        </w:r>
        <w:r>
          <w:rPr>
            <w:noProof/>
            <w:webHidden/>
          </w:rPr>
          <w:fldChar w:fldCharType="end"/>
        </w:r>
      </w:hyperlink>
    </w:p>
    <w:p w14:paraId="04C88949" w14:textId="5B59328A"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39" w:history="1">
        <w:r w:rsidRPr="00727EED">
          <w:rPr>
            <w:rStyle w:val="Collegamentoipertestuale"/>
            <w:noProof/>
          </w:rPr>
          <w:t>3.3 Traduzione verso il relazionale</w:t>
        </w:r>
        <w:r>
          <w:rPr>
            <w:noProof/>
            <w:webHidden/>
          </w:rPr>
          <w:tab/>
        </w:r>
        <w:r>
          <w:rPr>
            <w:noProof/>
            <w:webHidden/>
          </w:rPr>
          <w:fldChar w:fldCharType="begin"/>
        </w:r>
        <w:r>
          <w:rPr>
            <w:noProof/>
            <w:webHidden/>
          </w:rPr>
          <w:instrText xml:space="preserve"> PAGEREF _Toc159359739 \h </w:instrText>
        </w:r>
        <w:r>
          <w:rPr>
            <w:noProof/>
            <w:webHidden/>
          </w:rPr>
        </w:r>
        <w:r>
          <w:rPr>
            <w:noProof/>
            <w:webHidden/>
          </w:rPr>
          <w:fldChar w:fldCharType="separate"/>
        </w:r>
        <w:r>
          <w:rPr>
            <w:noProof/>
            <w:webHidden/>
          </w:rPr>
          <w:t>13</w:t>
        </w:r>
        <w:r>
          <w:rPr>
            <w:noProof/>
            <w:webHidden/>
          </w:rPr>
          <w:fldChar w:fldCharType="end"/>
        </w:r>
      </w:hyperlink>
    </w:p>
    <w:p w14:paraId="1C47774F" w14:textId="59C9DF7B"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40" w:history="1">
        <w:r w:rsidRPr="00727EED">
          <w:rPr>
            <w:rStyle w:val="Collegamentoipertestuale"/>
            <w:noProof/>
          </w:rPr>
          <w:t>3.3.1 Modello relazionale</w:t>
        </w:r>
        <w:r>
          <w:rPr>
            <w:noProof/>
            <w:webHidden/>
          </w:rPr>
          <w:tab/>
        </w:r>
        <w:r>
          <w:rPr>
            <w:noProof/>
            <w:webHidden/>
          </w:rPr>
          <w:fldChar w:fldCharType="begin"/>
        </w:r>
        <w:r>
          <w:rPr>
            <w:noProof/>
            <w:webHidden/>
          </w:rPr>
          <w:instrText xml:space="preserve"> PAGEREF _Toc159359740 \h </w:instrText>
        </w:r>
        <w:r>
          <w:rPr>
            <w:noProof/>
            <w:webHidden/>
          </w:rPr>
        </w:r>
        <w:r>
          <w:rPr>
            <w:noProof/>
            <w:webHidden/>
          </w:rPr>
          <w:fldChar w:fldCharType="separate"/>
        </w:r>
        <w:r>
          <w:rPr>
            <w:noProof/>
            <w:webHidden/>
          </w:rPr>
          <w:t>13</w:t>
        </w:r>
        <w:r>
          <w:rPr>
            <w:noProof/>
            <w:webHidden/>
          </w:rPr>
          <w:fldChar w:fldCharType="end"/>
        </w:r>
      </w:hyperlink>
    </w:p>
    <w:p w14:paraId="7CB8D79B" w14:textId="3019DF83"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41" w:history="1">
        <w:r w:rsidRPr="00727EED">
          <w:rPr>
            <w:rStyle w:val="Collegamentoipertestuale"/>
            <w:noProof/>
          </w:rPr>
          <w:t>3.3.2 Vincoli di dominio</w:t>
        </w:r>
        <w:r>
          <w:rPr>
            <w:noProof/>
            <w:webHidden/>
          </w:rPr>
          <w:tab/>
        </w:r>
        <w:r>
          <w:rPr>
            <w:noProof/>
            <w:webHidden/>
          </w:rPr>
          <w:fldChar w:fldCharType="begin"/>
        </w:r>
        <w:r>
          <w:rPr>
            <w:noProof/>
            <w:webHidden/>
          </w:rPr>
          <w:instrText xml:space="preserve"> PAGEREF _Toc159359741 \h </w:instrText>
        </w:r>
        <w:r>
          <w:rPr>
            <w:noProof/>
            <w:webHidden/>
          </w:rPr>
        </w:r>
        <w:r>
          <w:rPr>
            <w:noProof/>
            <w:webHidden/>
          </w:rPr>
          <w:fldChar w:fldCharType="separate"/>
        </w:r>
        <w:r>
          <w:rPr>
            <w:noProof/>
            <w:webHidden/>
          </w:rPr>
          <w:t>14</w:t>
        </w:r>
        <w:r>
          <w:rPr>
            <w:noProof/>
            <w:webHidden/>
          </w:rPr>
          <w:fldChar w:fldCharType="end"/>
        </w:r>
      </w:hyperlink>
    </w:p>
    <w:p w14:paraId="5A344134" w14:textId="54EE9C70"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42" w:history="1">
        <w:r w:rsidRPr="00727EED">
          <w:rPr>
            <w:rStyle w:val="Collegamentoipertestuale"/>
            <w:noProof/>
          </w:rPr>
          <w:t>3.3.3 Vincoli d’integrità</w:t>
        </w:r>
        <w:r>
          <w:rPr>
            <w:noProof/>
            <w:webHidden/>
          </w:rPr>
          <w:tab/>
        </w:r>
        <w:r>
          <w:rPr>
            <w:noProof/>
            <w:webHidden/>
          </w:rPr>
          <w:fldChar w:fldCharType="begin"/>
        </w:r>
        <w:r>
          <w:rPr>
            <w:noProof/>
            <w:webHidden/>
          </w:rPr>
          <w:instrText xml:space="preserve"> PAGEREF _Toc159359742 \h </w:instrText>
        </w:r>
        <w:r>
          <w:rPr>
            <w:noProof/>
            <w:webHidden/>
          </w:rPr>
        </w:r>
        <w:r>
          <w:rPr>
            <w:noProof/>
            <w:webHidden/>
          </w:rPr>
          <w:fldChar w:fldCharType="separate"/>
        </w:r>
        <w:r>
          <w:rPr>
            <w:noProof/>
            <w:webHidden/>
          </w:rPr>
          <w:t>14</w:t>
        </w:r>
        <w:r>
          <w:rPr>
            <w:noProof/>
            <w:webHidden/>
          </w:rPr>
          <w:fldChar w:fldCharType="end"/>
        </w:r>
      </w:hyperlink>
    </w:p>
    <w:p w14:paraId="21B65750" w14:textId="40053417"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43" w:history="1">
        <w:r w:rsidRPr="00727EED">
          <w:rPr>
            <w:rStyle w:val="Collegamentoipertestuale"/>
            <w:noProof/>
          </w:rPr>
          <w:t>3.3.4 Diagramma dei vincoli d’integrità referenziale</w:t>
        </w:r>
        <w:r>
          <w:rPr>
            <w:noProof/>
            <w:webHidden/>
          </w:rPr>
          <w:tab/>
        </w:r>
        <w:r>
          <w:rPr>
            <w:noProof/>
            <w:webHidden/>
          </w:rPr>
          <w:fldChar w:fldCharType="begin"/>
        </w:r>
        <w:r>
          <w:rPr>
            <w:noProof/>
            <w:webHidden/>
          </w:rPr>
          <w:instrText xml:space="preserve"> PAGEREF _Toc159359743 \h </w:instrText>
        </w:r>
        <w:r>
          <w:rPr>
            <w:noProof/>
            <w:webHidden/>
          </w:rPr>
        </w:r>
        <w:r>
          <w:rPr>
            <w:noProof/>
            <w:webHidden/>
          </w:rPr>
          <w:fldChar w:fldCharType="separate"/>
        </w:r>
        <w:r>
          <w:rPr>
            <w:noProof/>
            <w:webHidden/>
          </w:rPr>
          <w:t>14</w:t>
        </w:r>
        <w:r>
          <w:rPr>
            <w:noProof/>
            <w:webHidden/>
          </w:rPr>
          <w:fldChar w:fldCharType="end"/>
        </w:r>
      </w:hyperlink>
    </w:p>
    <w:p w14:paraId="6B404F5B" w14:textId="026F097E"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44" w:history="1">
        <w:r w:rsidRPr="00727EED">
          <w:rPr>
            <w:rStyle w:val="Collegamentoipertestuale"/>
            <w:noProof/>
          </w:rPr>
          <w:t>4 Progettazione fisica</w:t>
        </w:r>
        <w:r>
          <w:rPr>
            <w:noProof/>
            <w:webHidden/>
          </w:rPr>
          <w:tab/>
        </w:r>
        <w:r>
          <w:rPr>
            <w:noProof/>
            <w:webHidden/>
          </w:rPr>
          <w:fldChar w:fldCharType="begin"/>
        </w:r>
        <w:r>
          <w:rPr>
            <w:noProof/>
            <w:webHidden/>
          </w:rPr>
          <w:instrText xml:space="preserve"> PAGEREF _Toc159359744 \h </w:instrText>
        </w:r>
        <w:r>
          <w:rPr>
            <w:noProof/>
            <w:webHidden/>
          </w:rPr>
        </w:r>
        <w:r>
          <w:rPr>
            <w:noProof/>
            <w:webHidden/>
          </w:rPr>
          <w:fldChar w:fldCharType="separate"/>
        </w:r>
        <w:r>
          <w:rPr>
            <w:noProof/>
            <w:webHidden/>
          </w:rPr>
          <w:t>15</w:t>
        </w:r>
        <w:r>
          <w:rPr>
            <w:noProof/>
            <w:webHidden/>
          </w:rPr>
          <w:fldChar w:fldCharType="end"/>
        </w:r>
      </w:hyperlink>
    </w:p>
    <w:p w14:paraId="1D315836" w14:textId="029293F6"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45" w:history="1">
        <w:r w:rsidRPr="00727EED">
          <w:rPr>
            <w:rStyle w:val="Collegamentoipertestuale"/>
            <w:noProof/>
          </w:rPr>
          <w:t>4.1 Analisi degli indici</w:t>
        </w:r>
        <w:r>
          <w:rPr>
            <w:noProof/>
            <w:webHidden/>
          </w:rPr>
          <w:tab/>
        </w:r>
        <w:r>
          <w:rPr>
            <w:noProof/>
            <w:webHidden/>
          </w:rPr>
          <w:fldChar w:fldCharType="begin"/>
        </w:r>
        <w:r>
          <w:rPr>
            <w:noProof/>
            <w:webHidden/>
          </w:rPr>
          <w:instrText xml:space="preserve"> PAGEREF _Toc159359745 \h </w:instrText>
        </w:r>
        <w:r>
          <w:rPr>
            <w:noProof/>
            <w:webHidden/>
          </w:rPr>
        </w:r>
        <w:r>
          <w:rPr>
            <w:noProof/>
            <w:webHidden/>
          </w:rPr>
          <w:fldChar w:fldCharType="separate"/>
        </w:r>
        <w:r>
          <w:rPr>
            <w:noProof/>
            <w:webHidden/>
          </w:rPr>
          <w:t>15</w:t>
        </w:r>
        <w:r>
          <w:rPr>
            <w:noProof/>
            <w:webHidden/>
          </w:rPr>
          <w:fldChar w:fldCharType="end"/>
        </w:r>
      </w:hyperlink>
    </w:p>
    <w:p w14:paraId="0911D6BA" w14:textId="2269DD3C"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46" w:history="1">
        <w:r w:rsidRPr="00727EED">
          <w:rPr>
            <w:rStyle w:val="Collegamentoipertestuale"/>
            <w:noProof/>
          </w:rPr>
          <w:t>4.2 Implementazione in SQL</w:t>
        </w:r>
        <w:r>
          <w:rPr>
            <w:noProof/>
            <w:webHidden/>
          </w:rPr>
          <w:tab/>
        </w:r>
        <w:r>
          <w:rPr>
            <w:noProof/>
            <w:webHidden/>
          </w:rPr>
          <w:fldChar w:fldCharType="begin"/>
        </w:r>
        <w:r>
          <w:rPr>
            <w:noProof/>
            <w:webHidden/>
          </w:rPr>
          <w:instrText xml:space="preserve"> PAGEREF _Toc159359746 \h </w:instrText>
        </w:r>
        <w:r>
          <w:rPr>
            <w:noProof/>
            <w:webHidden/>
          </w:rPr>
        </w:r>
        <w:r>
          <w:rPr>
            <w:noProof/>
            <w:webHidden/>
          </w:rPr>
          <w:fldChar w:fldCharType="separate"/>
        </w:r>
        <w:r>
          <w:rPr>
            <w:noProof/>
            <w:webHidden/>
          </w:rPr>
          <w:t>16</w:t>
        </w:r>
        <w:r>
          <w:rPr>
            <w:noProof/>
            <w:webHidden/>
          </w:rPr>
          <w:fldChar w:fldCharType="end"/>
        </w:r>
      </w:hyperlink>
    </w:p>
    <w:p w14:paraId="0C675F83" w14:textId="38C4EDDB"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47" w:history="1">
        <w:r w:rsidRPr="00727EED">
          <w:rPr>
            <w:rStyle w:val="Collegamentoipertestuale"/>
            <w:noProof/>
          </w:rPr>
          <w:t>5 Implementazione</w:t>
        </w:r>
        <w:r>
          <w:rPr>
            <w:noProof/>
            <w:webHidden/>
          </w:rPr>
          <w:tab/>
        </w:r>
        <w:r>
          <w:rPr>
            <w:noProof/>
            <w:webHidden/>
          </w:rPr>
          <w:fldChar w:fldCharType="begin"/>
        </w:r>
        <w:r>
          <w:rPr>
            <w:noProof/>
            <w:webHidden/>
          </w:rPr>
          <w:instrText xml:space="preserve"> PAGEREF _Toc159359747 \h </w:instrText>
        </w:r>
        <w:r>
          <w:rPr>
            <w:noProof/>
            <w:webHidden/>
          </w:rPr>
        </w:r>
        <w:r>
          <w:rPr>
            <w:noProof/>
            <w:webHidden/>
          </w:rPr>
          <w:fldChar w:fldCharType="separate"/>
        </w:r>
        <w:r>
          <w:rPr>
            <w:noProof/>
            <w:webHidden/>
          </w:rPr>
          <w:t>17</w:t>
        </w:r>
        <w:r>
          <w:rPr>
            <w:noProof/>
            <w:webHidden/>
          </w:rPr>
          <w:fldChar w:fldCharType="end"/>
        </w:r>
      </w:hyperlink>
    </w:p>
    <w:p w14:paraId="74C7D212" w14:textId="784423FA"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48" w:history="1">
        <w:r w:rsidRPr="00727EED">
          <w:rPr>
            <w:rStyle w:val="Collegamentoipertestuale"/>
            <w:noProof/>
          </w:rPr>
          <w:t>5.1 Vincoli di integrità con trigger e check</w:t>
        </w:r>
        <w:r>
          <w:rPr>
            <w:noProof/>
            <w:webHidden/>
          </w:rPr>
          <w:tab/>
        </w:r>
        <w:r>
          <w:rPr>
            <w:noProof/>
            <w:webHidden/>
          </w:rPr>
          <w:fldChar w:fldCharType="begin"/>
        </w:r>
        <w:r>
          <w:rPr>
            <w:noProof/>
            <w:webHidden/>
          </w:rPr>
          <w:instrText xml:space="preserve"> PAGEREF _Toc159359748 \h </w:instrText>
        </w:r>
        <w:r>
          <w:rPr>
            <w:noProof/>
            <w:webHidden/>
          </w:rPr>
        </w:r>
        <w:r>
          <w:rPr>
            <w:noProof/>
            <w:webHidden/>
          </w:rPr>
          <w:fldChar w:fldCharType="separate"/>
        </w:r>
        <w:r>
          <w:rPr>
            <w:noProof/>
            <w:webHidden/>
          </w:rPr>
          <w:t>17</w:t>
        </w:r>
        <w:r>
          <w:rPr>
            <w:noProof/>
            <w:webHidden/>
          </w:rPr>
          <w:fldChar w:fldCharType="end"/>
        </w:r>
      </w:hyperlink>
    </w:p>
    <w:p w14:paraId="30D2E032" w14:textId="3A04816E"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49" w:history="1">
        <w:r w:rsidRPr="00727EED">
          <w:rPr>
            <w:rStyle w:val="Collegamentoipertestuale"/>
            <w:noProof/>
          </w:rPr>
          <w:t>5.1.1 Vincoli di Dominio</w:t>
        </w:r>
        <w:r>
          <w:rPr>
            <w:noProof/>
            <w:webHidden/>
          </w:rPr>
          <w:tab/>
        </w:r>
        <w:r>
          <w:rPr>
            <w:noProof/>
            <w:webHidden/>
          </w:rPr>
          <w:fldChar w:fldCharType="begin"/>
        </w:r>
        <w:r>
          <w:rPr>
            <w:noProof/>
            <w:webHidden/>
          </w:rPr>
          <w:instrText xml:space="preserve"> PAGEREF _Toc159359749 \h </w:instrText>
        </w:r>
        <w:r>
          <w:rPr>
            <w:noProof/>
            <w:webHidden/>
          </w:rPr>
        </w:r>
        <w:r>
          <w:rPr>
            <w:noProof/>
            <w:webHidden/>
          </w:rPr>
          <w:fldChar w:fldCharType="separate"/>
        </w:r>
        <w:r>
          <w:rPr>
            <w:noProof/>
            <w:webHidden/>
          </w:rPr>
          <w:t>17</w:t>
        </w:r>
        <w:r>
          <w:rPr>
            <w:noProof/>
            <w:webHidden/>
          </w:rPr>
          <w:fldChar w:fldCharType="end"/>
        </w:r>
      </w:hyperlink>
    </w:p>
    <w:p w14:paraId="24EFA81F" w14:textId="6261F05D"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50" w:history="1">
        <w:r w:rsidRPr="00727EED">
          <w:rPr>
            <w:rStyle w:val="Collegamentoipertestuale"/>
            <w:noProof/>
          </w:rPr>
          <w:t>5.1.2 Triggers e Vincoli di Relazione</w:t>
        </w:r>
        <w:r>
          <w:rPr>
            <w:noProof/>
            <w:webHidden/>
          </w:rPr>
          <w:tab/>
        </w:r>
        <w:r>
          <w:rPr>
            <w:noProof/>
            <w:webHidden/>
          </w:rPr>
          <w:fldChar w:fldCharType="begin"/>
        </w:r>
        <w:r>
          <w:rPr>
            <w:noProof/>
            <w:webHidden/>
          </w:rPr>
          <w:instrText xml:space="preserve"> PAGEREF _Toc159359750 \h </w:instrText>
        </w:r>
        <w:r>
          <w:rPr>
            <w:noProof/>
            <w:webHidden/>
          </w:rPr>
        </w:r>
        <w:r>
          <w:rPr>
            <w:noProof/>
            <w:webHidden/>
          </w:rPr>
          <w:fldChar w:fldCharType="separate"/>
        </w:r>
        <w:r>
          <w:rPr>
            <w:noProof/>
            <w:webHidden/>
          </w:rPr>
          <w:t>17</w:t>
        </w:r>
        <w:r>
          <w:rPr>
            <w:noProof/>
            <w:webHidden/>
          </w:rPr>
          <w:fldChar w:fldCharType="end"/>
        </w:r>
      </w:hyperlink>
    </w:p>
    <w:p w14:paraId="19116B74" w14:textId="64EDBE03"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51" w:history="1">
        <w:r w:rsidRPr="00727EED">
          <w:rPr>
            <w:rStyle w:val="Collegamentoipertestuale"/>
            <w:noProof/>
          </w:rPr>
          <w:t>5.1.3 Procedura di Inserimento</w:t>
        </w:r>
        <w:r>
          <w:rPr>
            <w:noProof/>
            <w:webHidden/>
          </w:rPr>
          <w:tab/>
        </w:r>
        <w:r>
          <w:rPr>
            <w:noProof/>
            <w:webHidden/>
          </w:rPr>
          <w:fldChar w:fldCharType="begin"/>
        </w:r>
        <w:r>
          <w:rPr>
            <w:noProof/>
            <w:webHidden/>
          </w:rPr>
          <w:instrText xml:space="preserve"> PAGEREF _Toc159359751 \h </w:instrText>
        </w:r>
        <w:r>
          <w:rPr>
            <w:noProof/>
            <w:webHidden/>
          </w:rPr>
        </w:r>
        <w:r>
          <w:rPr>
            <w:noProof/>
            <w:webHidden/>
          </w:rPr>
          <w:fldChar w:fldCharType="separate"/>
        </w:r>
        <w:r>
          <w:rPr>
            <w:noProof/>
            <w:webHidden/>
          </w:rPr>
          <w:t>18</w:t>
        </w:r>
        <w:r>
          <w:rPr>
            <w:noProof/>
            <w:webHidden/>
          </w:rPr>
          <w:fldChar w:fldCharType="end"/>
        </w:r>
      </w:hyperlink>
    </w:p>
    <w:p w14:paraId="4C5411D7" w14:textId="50B74735"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52" w:history="1">
        <w:r w:rsidRPr="00727EED">
          <w:rPr>
            <w:rStyle w:val="Collegamentoipertestuale"/>
            <w:noProof/>
          </w:rPr>
          <w:t>5.2 Operazioni del Database - Query</w:t>
        </w:r>
        <w:r>
          <w:rPr>
            <w:noProof/>
            <w:webHidden/>
          </w:rPr>
          <w:tab/>
        </w:r>
        <w:r>
          <w:rPr>
            <w:noProof/>
            <w:webHidden/>
          </w:rPr>
          <w:fldChar w:fldCharType="begin"/>
        </w:r>
        <w:r>
          <w:rPr>
            <w:noProof/>
            <w:webHidden/>
          </w:rPr>
          <w:instrText xml:space="preserve"> PAGEREF _Toc159359752 \h </w:instrText>
        </w:r>
        <w:r>
          <w:rPr>
            <w:noProof/>
            <w:webHidden/>
          </w:rPr>
        </w:r>
        <w:r>
          <w:rPr>
            <w:noProof/>
            <w:webHidden/>
          </w:rPr>
          <w:fldChar w:fldCharType="separate"/>
        </w:r>
        <w:r>
          <w:rPr>
            <w:noProof/>
            <w:webHidden/>
          </w:rPr>
          <w:t>18</w:t>
        </w:r>
        <w:r>
          <w:rPr>
            <w:noProof/>
            <w:webHidden/>
          </w:rPr>
          <w:fldChar w:fldCharType="end"/>
        </w:r>
      </w:hyperlink>
    </w:p>
    <w:p w14:paraId="503D30A2" w14:textId="007701BB"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53" w:history="1">
        <w:r w:rsidRPr="00727EED">
          <w:rPr>
            <w:rStyle w:val="Collegamentoipertestuale"/>
            <w:noProof/>
          </w:rPr>
          <w:t>5.2.1 Ricerca dei voli per destinazione</w:t>
        </w:r>
        <w:r>
          <w:rPr>
            <w:noProof/>
            <w:webHidden/>
          </w:rPr>
          <w:tab/>
        </w:r>
        <w:r>
          <w:rPr>
            <w:noProof/>
            <w:webHidden/>
          </w:rPr>
          <w:fldChar w:fldCharType="begin"/>
        </w:r>
        <w:r>
          <w:rPr>
            <w:noProof/>
            <w:webHidden/>
          </w:rPr>
          <w:instrText xml:space="preserve"> PAGEREF _Toc159359753 \h </w:instrText>
        </w:r>
        <w:r>
          <w:rPr>
            <w:noProof/>
            <w:webHidden/>
          </w:rPr>
        </w:r>
        <w:r>
          <w:rPr>
            <w:noProof/>
            <w:webHidden/>
          </w:rPr>
          <w:fldChar w:fldCharType="separate"/>
        </w:r>
        <w:r>
          <w:rPr>
            <w:noProof/>
            <w:webHidden/>
          </w:rPr>
          <w:t>18</w:t>
        </w:r>
        <w:r>
          <w:rPr>
            <w:noProof/>
            <w:webHidden/>
          </w:rPr>
          <w:fldChar w:fldCharType="end"/>
        </w:r>
      </w:hyperlink>
    </w:p>
    <w:p w14:paraId="567F9449" w14:textId="6BEA7CE2"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54" w:history="1">
        <w:r w:rsidRPr="00727EED">
          <w:rPr>
            <w:rStyle w:val="Collegamentoipertestuale"/>
            <w:noProof/>
          </w:rPr>
          <w:t>5.2.2 Numero di steward su voli con aerei di peso specifico</w:t>
        </w:r>
        <w:r>
          <w:rPr>
            <w:noProof/>
            <w:webHidden/>
          </w:rPr>
          <w:tab/>
        </w:r>
        <w:r>
          <w:rPr>
            <w:noProof/>
            <w:webHidden/>
          </w:rPr>
          <w:fldChar w:fldCharType="begin"/>
        </w:r>
        <w:r>
          <w:rPr>
            <w:noProof/>
            <w:webHidden/>
          </w:rPr>
          <w:instrText xml:space="preserve"> PAGEREF _Toc159359754 \h </w:instrText>
        </w:r>
        <w:r>
          <w:rPr>
            <w:noProof/>
            <w:webHidden/>
          </w:rPr>
        </w:r>
        <w:r>
          <w:rPr>
            <w:noProof/>
            <w:webHidden/>
          </w:rPr>
          <w:fldChar w:fldCharType="separate"/>
        </w:r>
        <w:r>
          <w:rPr>
            <w:noProof/>
            <w:webHidden/>
          </w:rPr>
          <w:t>19</w:t>
        </w:r>
        <w:r>
          <w:rPr>
            <w:noProof/>
            <w:webHidden/>
          </w:rPr>
          <w:fldChar w:fldCharType="end"/>
        </w:r>
      </w:hyperlink>
    </w:p>
    <w:p w14:paraId="7768A1C3" w14:textId="57DC0EF4" w:rsidR="008C19B0" w:rsidRDefault="008C19B0">
      <w:pPr>
        <w:pStyle w:val="Sommario3"/>
        <w:tabs>
          <w:tab w:val="right" w:leader="underscore" w:pos="9016"/>
        </w:tabs>
        <w:rPr>
          <w:rFonts w:eastAsiaTheme="minorEastAsia"/>
          <w:noProof/>
          <w:kern w:val="2"/>
          <w:sz w:val="24"/>
          <w:szCs w:val="24"/>
          <w:lang w:eastAsia="it-IT"/>
          <w14:ligatures w14:val="standardContextual"/>
        </w:rPr>
      </w:pPr>
      <w:hyperlink w:anchor="_Toc159359755" w:history="1">
        <w:r w:rsidRPr="00727EED">
          <w:rPr>
            <w:rStyle w:val="Collegamentoipertestuale"/>
            <w:noProof/>
          </w:rPr>
          <w:t>5.2.3 Aerei di linea comandati da piloti di età specifica</w:t>
        </w:r>
        <w:r>
          <w:rPr>
            <w:noProof/>
            <w:webHidden/>
          </w:rPr>
          <w:tab/>
        </w:r>
        <w:r>
          <w:rPr>
            <w:noProof/>
            <w:webHidden/>
          </w:rPr>
          <w:fldChar w:fldCharType="begin"/>
        </w:r>
        <w:r>
          <w:rPr>
            <w:noProof/>
            <w:webHidden/>
          </w:rPr>
          <w:instrText xml:space="preserve"> PAGEREF _Toc159359755 \h </w:instrText>
        </w:r>
        <w:r>
          <w:rPr>
            <w:noProof/>
            <w:webHidden/>
          </w:rPr>
        </w:r>
        <w:r>
          <w:rPr>
            <w:noProof/>
            <w:webHidden/>
          </w:rPr>
          <w:fldChar w:fldCharType="separate"/>
        </w:r>
        <w:r>
          <w:rPr>
            <w:noProof/>
            <w:webHidden/>
          </w:rPr>
          <w:t>19</w:t>
        </w:r>
        <w:r>
          <w:rPr>
            <w:noProof/>
            <w:webHidden/>
          </w:rPr>
          <w:fldChar w:fldCharType="end"/>
        </w:r>
      </w:hyperlink>
    </w:p>
    <w:p w14:paraId="0412AF9A" w14:textId="2A8A9042"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56" w:history="1">
        <w:r w:rsidRPr="00727EED">
          <w:rPr>
            <w:rStyle w:val="Collegamentoipertestuale"/>
            <w:noProof/>
          </w:rPr>
          <w:t>5.3 Popolazione database</w:t>
        </w:r>
        <w:r>
          <w:rPr>
            <w:noProof/>
            <w:webHidden/>
          </w:rPr>
          <w:tab/>
        </w:r>
        <w:r>
          <w:rPr>
            <w:noProof/>
            <w:webHidden/>
          </w:rPr>
          <w:fldChar w:fldCharType="begin"/>
        </w:r>
        <w:r>
          <w:rPr>
            <w:noProof/>
            <w:webHidden/>
          </w:rPr>
          <w:instrText xml:space="preserve"> PAGEREF _Toc159359756 \h </w:instrText>
        </w:r>
        <w:r>
          <w:rPr>
            <w:noProof/>
            <w:webHidden/>
          </w:rPr>
        </w:r>
        <w:r>
          <w:rPr>
            <w:noProof/>
            <w:webHidden/>
          </w:rPr>
          <w:fldChar w:fldCharType="separate"/>
        </w:r>
        <w:r>
          <w:rPr>
            <w:noProof/>
            <w:webHidden/>
          </w:rPr>
          <w:t>19</w:t>
        </w:r>
        <w:r>
          <w:rPr>
            <w:noProof/>
            <w:webHidden/>
          </w:rPr>
          <w:fldChar w:fldCharType="end"/>
        </w:r>
      </w:hyperlink>
    </w:p>
    <w:p w14:paraId="5BE760DD" w14:textId="09A100FC" w:rsidR="008C19B0" w:rsidRDefault="008C19B0">
      <w:pPr>
        <w:pStyle w:val="Sommario1"/>
        <w:tabs>
          <w:tab w:val="right" w:leader="underscore" w:pos="9016"/>
        </w:tabs>
        <w:rPr>
          <w:rFonts w:eastAsiaTheme="minorEastAsia"/>
          <w:b w:val="0"/>
          <w:bCs w:val="0"/>
          <w:i w:val="0"/>
          <w:iCs w:val="0"/>
          <w:noProof/>
          <w:kern w:val="2"/>
          <w:lang w:eastAsia="it-IT"/>
          <w14:ligatures w14:val="standardContextual"/>
        </w:rPr>
      </w:pPr>
      <w:hyperlink w:anchor="_Toc159359757" w:history="1">
        <w:r w:rsidRPr="00727EED">
          <w:rPr>
            <w:rStyle w:val="Collegamentoipertestuale"/>
            <w:noProof/>
          </w:rPr>
          <w:t>6 Analisi con linguaggio R</w:t>
        </w:r>
        <w:r>
          <w:rPr>
            <w:noProof/>
            <w:webHidden/>
          </w:rPr>
          <w:tab/>
        </w:r>
        <w:r>
          <w:rPr>
            <w:noProof/>
            <w:webHidden/>
          </w:rPr>
          <w:fldChar w:fldCharType="begin"/>
        </w:r>
        <w:r>
          <w:rPr>
            <w:noProof/>
            <w:webHidden/>
          </w:rPr>
          <w:instrText xml:space="preserve"> PAGEREF _Toc159359757 \h </w:instrText>
        </w:r>
        <w:r>
          <w:rPr>
            <w:noProof/>
            <w:webHidden/>
          </w:rPr>
        </w:r>
        <w:r>
          <w:rPr>
            <w:noProof/>
            <w:webHidden/>
          </w:rPr>
          <w:fldChar w:fldCharType="separate"/>
        </w:r>
        <w:r>
          <w:rPr>
            <w:noProof/>
            <w:webHidden/>
          </w:rPr>
          <w:t>19</w:t>
        </w:r>
        <w:r>
          <w:rPr>
            <w:noProof/>
            <w:webHidden/>
          </w:rPr>
          <w:fldChar w:fldCharType="end"/>
        </w:r>
      </w:hyperlink>
    </w:p>
    <w:p w14:paraId="567BE7C8" w14:textId="61D83B65"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58" w:history="1">
        <w:r w:rsidRPr="00727EED">
          <w:rPr>
            <w:rStyle w:val="Collegamentoipertestuale"/>
            <w:noProof/>
          </w:rPr>
          <w:t>6.1 Connessione con libreria RPostgres</w:t>
        </w:r>
        <w:r>
          <w:rPr>
            <w:noProof/>
            <w:webHidden/>
          </w:rPr>
          <w:tab/>
        </w:r>
        <w:r>
          <w:rPr>
            <w:noProof/>
            <w:webHidden/>
          </w:rPr>
          <w:fldChar w:fldCharType="begin"/>
        </w:r>
        <w:r>
          <w:rPr>
            <w:noProof/>
            <w:webHidden/>
          </w:rPr>
          <w:instrText xml:space="preserve"> PAGEREF _Toc159359758 \h </w:instrText>
        </w:r>
        <w:r>
          <w:rPr>
            <w:noProof/>
            <w:webHidden/>
          </w:rPr>
        </w:r>
        <w:r>
          <w:rPr>
            <w:noProof/>
            <w:webHidden/>
          </w:rPr>
          <w:fldChar w:fldCharType="separate"/>
        </w:r>
        <w:r>
          <w:rPr>
            <w:noProof/>
            <w:webHidden/>
          </w:rPr>
          <w:t>19</w:t>
        </w:r>
        <w:r>
          <w:rPr>
            <w:noProof/>
            <w:webHidden/>
          </w:rPr>
          <w:fldChar w:fldCharType="end"/>
        </w:r>
      </w:hyperlink>
    </w:p>
    <w:p w14:paraId="6A77DA44" w14:textId="3DCB56F3"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59" w:history="1">
        <w:r w:rsidRPr="00727EED">
          <w:rPr>
            <w:rStyle w:val="Collegamentoipertestuale"/>
            <w:noProof/>
          </w:rPr>
          <w:t>6.2 Analisi età media personale</w:t>
        </w:r>
        <w:r>
          <w:rPr>
            <w:noProof/>
            <w:webHidden/>
          </w:rPr>
          <w:tab/>
        </w:r>
        <w:r>
          <w:rPr>
            <w:noProof/>
            <w:webHidden/>
          </w:rPr>
          <w:fldChar w:fldCharType="begin"/>
        </w:r>
        <w:r>
          <w:rPr>
            <w:noProof/>
            <w:webHidden/>
          </w:rPr>
          <w:instrText xml:space="preserve"> PAGEREF _Toc159359759 \h </w:instrText>
        </w:r>
        <w:r>
          <w:rPr>
            <w:noProof/>
            <w:webHidden/>
          </w:rPr>
        </w:r>
        <w:r>
          <w:rPr>
            <w:noProof/>
            <w:webHidden/>
          </w:rPr>
          <w:fldChar w:fldCharType="separate"/>
        </w:r>
        <w:r>
          <w:rPr>
            <w:noProof/>
            <w:webHidden/>
          </w:rPr>
          <w:t>20</w:t>
        </w:r>
        <w:r>
          <w:rPr>
            <w:noProof/>
            <w:webHidden/>
          </w:rPr>
          <w:fldChar w:fldCharType="end"/>
        </w:r>
      </w:hyperlink>
    </w:p>
    <w:p w14:paraId="12FD5127" w14:textId="190E2CC8" w:rsidR="008C19B0" w:rsidRDefault="008C19B0">
      <w:pPr>
        <w:pStyle w:val="Sommario2"/>
        <w:tabs>
          <w:tab w:val="right" w:leader="underscore" w:pos="9016"/>
        </w:tabs>
        <w:rPr>
          <w:rFonts w:eastAsiaTheme="minorEastAsia"/>
          <w:b w:val="0"/>
          <w:bCs w:val="0"/>
          <w:noProof/>
          <w:kern w:val="2"/>
          <w:sz w:val="24"/>
          <w:szCs w:val="24"/>
          <w:lang w:eastAsia="it-IT"/>
          <w14:ligatures w14:val="standardContextual"/>
        </w:rPr>
      </w:pPr>
      <w:hyperlink w:anchor="_Toc159359760" w:history="1">
        <w:r w:rsidRPr="00727EED">
          <w:rPr>
            <w:rStyle w:val="Collegamentoipertestuale"/>
            <w:noProof/>
          </w:rPr>
          <w:t>6.3 Analisi steward</w:t>
        </w:r>
        <w:r>
          <w:rPr>
            <w:noProof/>
            <w:webHidden/>
          </w:rPr>
          <w:tab/>
        </w:r>
        <w:r>
          <w:rPr>
            <w:noProof/>
            <w:webHidden/>
          </w:rPr>
          <w:fldChar w:fldCharType="begin"/>
        </w:r>
        <w:r>
          <w:rPr>
            <w:noProof/>
            <w:webHidden/>
          </w:rPr>
          <w:instrText xml:space="preserve"> PAGEREF _Toc159359760 \h </w:instrText>
        </w:r>
        <w:r>
          <w:rPr>
            <w:noProof/>
            <w:webHidden/>
          </w:rPr>
        </w:r>
        <w:r>
          <w:rPr>
            <w:noProof/>
            <w:webHidden/>
          </w:rPr>
          <w:fldChar w:fldCharType="separate"/>
        </w:r>
        <w:r>
          <w:rPr>
            <w:noProof/>
            <w:webHidden/>
          </w:rPr>
          <w:t>20</w:t>
        </w:r>
        <w:r>
          <w:rPr>
            <w:noProof/>
            <w:webHidden/>
          </w:rPr>
          <w:fldChar w:fldCharType="end"/>
        </w:r>
      </w:hyperlink>
    </w:p>
    <w:p w14:paraId="03F6CA6B" w14:textId="1B1EEE9B" w:rsidR="003B5DDB" w:rsidRDefault="008C19B0" w:rsidP="00212F2A">
      <w:pPr>
        <w:pStyle w:val="Titolo1"/>
        <w:spacing w:before="0"/>
        <w:rPr>
          <w:rStyle w:val="VerbatimChar"/>
          <w:rFonts w:ascii="Copperplate Gothic Bold" w:eastAsiaTheme="minorHAnsi" w:hAnsi="Copperplate Gothic Bold" w:cstheme="minorBidi"/>
          <w:i/>
          <w:iCs/>
          <w:caps/>
          <w:color w:val="auto"/>
          <w:sz w:val="44"/>
          <w:szCs w:val="44"/>
        </w:rPr>
        <w:sectPr w:rsidR="003B5DDB" w:rsidSect="00271108">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26"/>
        </w:sectPr>
      </w:pPr>
      <w:r>
        <w:rPr>
          <w:rStyle w:val="VerbatimChar"/>
          <w:rFonts w:ascii="Copperplate Gothic Bold" w:eastAsiaTheme="minorHAnsi" w:hAnsi="Copperplate Gothic Bold" w:cstheme="minorBidi"/>
          <w:caps/>
          <w:color w:val="auto"/>
          <w:sz w:val="44"/>
          <w:szCs w:val="44"/>
        </w:rPr>
        <w:fldChar w:fldCharType="end"/>
      </w:r>
    </w:p>
    <w:p w14:paraId="33F47F70" w14:textId="524B3C5D" w:rsidR="00AB4199" w:rsidRPr="00947EA1" w:rsidRDefault="00212F2A" w:rsidP="00212F2A">
      <w:pPr>
        <w:pStyle w:val="Titolo1"/>
        <w:spacing w:before="0"/>
        <w:rPr>
          <w:rFonts w:ascii="Copperplate Gothic Bold" w:hAnsi="Copperplate Gothic Bold"/>
          <w:sz w:val="44"/>
          <w:szCs w:val="44"/>
        </w:rPr>
      </w:pPr>
      <w:bookmarkStart w:id="1" w:name="_Toc159359718"/>
      <w:r w:rsidRPr="00947EA1">
        <w:rPr>
          <w:rStyle w:val="VerbatimChar"/>
          <w:rFonts w:ascii="Copperplate Gothic Bold" w:hAnsi="Copperplate Gothic Bold"/>
          <w:sz w:val="44"/>
          <w:szCs w:val="44"/>
        </w:rPr>
        <w:lastRenderedPageBreak/>
        <w:t>Base di dati Aeroporto - Gruppo 29</w:t>
      </w:r>
      <w:bookmarkEnd w:id="1"/>
    </w:p>
    <w:p w14:paraId="45C9C706" w14:textId="77777777" w:rsidR="00AB4199" w:rsidRPr="00212F2A" w:rsidRDefault="00000000" w:rsidP="00212F2A">
      <w:pPr>
        <w:pStyle w:val="AH1Relazione"/>
      </w:pPr>
      <w:bookmarkStart w:id="2" w:name="analisi-dei-requisiti"/>
      <w:bookmarkStart w:id="3" w:name="_Toc159359719"/>
      <w:bookmarkEnd w:id="0"/>
      <w:r w:rsidRPr="00212F2A">
        <w:t>1 Analisi dei requisiti</w:t>
      </w:r>
      <w:bookmarkEnd w:id="3"/>
    </w:p>
    <w:p w14:paraId="68E51B20" w14:textId="77777777" w:rsidR="00AB4199" w:rsidRPr="00212F2A" w:rsidRDefault="00000000" w:rsidP="00212F2A">
      <w:pPr>
        <w:pStyle w:val="AH2Relazione"/>
      </w:pPr>
      <w:bookmarkStart w:id="4" w:name="sintesi-del-testo"/>
      <w:bookmarkStart w:id="5" w:name="_Toc159359720"/>
      <w:r w:rsidRPr="00212F2A">
        <w:t>1.1 Sintesi del testo</w:t>
      </w:r>
      <w:bookmarkEnd w:id="5"/>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glossario"/>
      <w:bookmarkStart w:id="7" w:name="_Toc159359721"/>
      <w:bookmarkEnd w:id="4"/>
      <w:r>
        <w:t>1.2 Glossario</w:t>
      </w:r>
      <w:bookmarkEnd w:id="7"/>
    </w:p>
    <w:tbl>
      <w:tblPr>
        <w:tblStyle w:val="ATabellaRelazione"/>
        <w:tblW w:w="5000" w:type="pct"/>
        <w:tblLook w:val="0020" w:firstRow="1" w:lastRow="0" w:firstColumn="0" w:lastColumn="0" w:noHBand="0" w:noVBand="0"/>
      </w:tblPr>
      <w:tblGrid>
        <w:gridCol w:w="1884"/>
        <w:gridCol w:w="3852"/>
        <w:gridCol w:w="1041"/>
        <w:gridCol w:w="2465"/>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7F20C978" w14:textId="77777777" w:rsidR="00790732" w:rsidRDefault="00790732" w:rsidP="00212F2A">
      <w:pPr>
        <w:pStyle w:val="AH2Relazione"/>
      </w:pPr>
      <w:bookmarkStart w:id="8" w:name="specifiche-sui-dati"/>
      <w:bookmarkEnd w:id="6"/>
    </w:p>
    <w:p w14:paraId="0AA645BA" w14:textId="77777777" w:rsidR="00790732" w:rsidRDefault="00790732">
      <w:pPr>
        <w:rPr>
          <w:rFonts w:asciiTheme="majorHAnsi" w:eastAsiaTheme="majorEastAsia" w:hAnsiTheme="majorHAnsi" w:cstheme="majorBidi"/>
          <w:b/>
          <w:bCs/>
          <w:color w:val="4F81BD" w:themeColor="accent1"/>
          <w:sz w:val="28"/>
          <w:szCs w:val="28"/>
        </w:rPr>
      </w:pPr>
      <w:r>
        <w:br w:type="page"/>
      </w:r>
    </w:p>
    <w:p w14:paraId="68BC24AD" w14:textId="27DDFFAD" w:rsidR="00AB4199" w:rsidRDefault="00000000" w:rsidP="00212F2A">
      <w:pPr>
        <w:pStyle w:val="AH2Relazione"/>
      </w:pPr>
      <w:bookmarkStart w:id="9" w:name="_Toc159359722"/>
      <w:r>
        <w:lastRenderedPageBreak/>
        <w:t>1.3 Specifiche sui dati</w:t>
      </w:r>
      <w:bookmarkEnd w:id="9"/>
    </w:p>
    <w:tbl>
      <w:tblPr>
        <w:tblStyle w:val="ATabellaRelazione"/>
        <w:tblW w:w="5000" w:type="pct"/>
        <w:tblLook w:val="0020" w:firstRow="1" w:lastRow="0" w:firstColumn="0" w:lastColumn="0" w:noHBand="0" w:noVBand="0"/>
      </w:tblPr>
      <w:tblGrid>
        <w:gridCol w:w="9242"/>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947EA1">
        <w:tc>
          <w:tcPr>
            <w:tcW w:w="0" w:type="auto"/>
            <w:tcBorders>
              <w:bottom w:val="nil"/>
            </w:tcBorders>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r w:rsidR="00947EA1" w:rsidRPr="0051315C" w14:paraId="119F5240" w14:textId="77777777" w:rsidTr="00947EA1">
        <w:tc>
          <w:tcPr>
            <w:tcW w:w="0" w:type="auto"/>
            <w:tcBorders>
              <w:top w:val="nil"/>
              <w:bottom w:val="nil"/>
            </w:tcBorders>
          </w:tcPr>
          <w:p w14:paraId="4E4D96CF" w14:textId="77777777" w:rsidR="00947EA1" w:rsidRPr="00212F2A" w:rsidRDefault="00947EA1">
            <w:pPr>
              <w:pStyle w:val="Compact"/>
            </w:pPr>
          </w:p>
        </w:tc>
      </w:tr>
      <w:tr w:rsidR="00947EA1" w14:paraId="67B4660F"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674AFB" w14:textId="77777777" w:rsidR="00947EA1" w:rsidRPr="00947EA1" w:rsidRDefault="00947EA1" w:rsidP="0000734D">
            <w:pPr>
              <w:pStyle w:val="Compact"/>
              <w:rPr>
                <w:b/>
                <w:bCs/>
              </w:rPr>
            </w:pPr>
            <w:r w:rsidRPr="00947EA1">
              <w:rPr>
                <w:b/>
                <w:bCs/>
              </w:rPr>
              <w:t>Frasi relative ai voli</w:t>
            </w:r>
          </w:p>
        </w:tc>
      </w:tr>
      <w:tr w:rsidR="00947EA1" w:rsidRPr="0051315C" w14:paraId="6580B96E"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EBC366D" w14:textId="30CBED8F" w:rsidR="00947EA1" w:rsidRPr="00212F2A" w:rsidRDefault="00947EA1" w:rsidP="0000734D">
            <w:pPr>
              <w:pStyle w:val="Compact"/>
            </w:pPr>
            <w:r w:rsidRPr="00212F2A">
              <w:t>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unici (cioè, che nessun altro volo può partire allo stesso orario sullo stesso gate e viceversa) e viene effettuato da un equipaggio specifico.</w:t>
            </w:r>
          </w:p>
        </w:tc>
      </w:tr>
      <w:tr w:rsidR="00947EA1" w:rsidRPr="0051315C" w14:paraId="7F33AAB6"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26B088C" w14:textId="77777777" w:rsidR="00947EA1" w:rsidRPr="00212F2A" w:rsidRDefault="00947EA1" w:rsidP="0000734D">
            <w:pPr>
              <w:pStyle w:val="Compact"/>
            </w:pPr>
          </w:p>
        </w:tc>
      </w:tr>
      <w:tr w:rsidR="00947EA1" w14:paraId="12C1190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65695E4" w14:textId="77777777" w:rsidR="00947EA1" w:rsidRPr="00947EA1" w:rsidRDefault="00947EA1" w:rsidP="0000734D">
            <w:pPr>
              <w:pStyle w:val="Compact"/>
              <w:rPr>
                <w:b/>
                <w:bCs/>
              </w:rPr>
            </w:pPr>
            <w:r w:rsidRPr="00947EA1">
              <w:rPr>
                <w:b/>
                <w:bCs/>
              </w:rPr>
              <w:t>Frasi relative agli equipaggi</w:t>
            </w:r>
          </w:p>
        </w:tc>
      </w:tr>
      <w:tr w:rsidR="00947EA1" w:rsidRPr="0051315C" w14:paraId="4D63779D"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E918A7" w14:textId="77777777" w:rsidR="00947EA1" w:rsidRPr="00212F2A" w:rsidRDefault="00947EA1" w:rsidP="0000734D">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r w:rsidR="00947EA1" w:rsidRPr="0051315C" w14:paraId="178D0C0A"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79B7CD" w14:textId="77777777" w:rsidR="00947EA1" w:rsidRPr="00212F2A" w:rsidRDefault="00947EA1" w:rsidP="0000734D">
            <w:pPr>
              <w:pStyle w:val="Compact"/>
            </w:pPr>
          </w:p>
        </w:tc>
      </w:tr>
      <w:tr w:rsidR="00947EA1" w14:paraId="241F4DBC"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6AC86032" w14:textId="77777777" w:rsidR="00947EA1" w:rsidRPr="00947EA1" w:rsidRDefault="00947EA1" w:rsidP="0074061B">
            <w:pPr>
              <w:pStyle w:val="Compact"/>
              <w:rPr>
                <w:b/>
                <w:bCs/>
              </w:rPr>
            </w:pPr>
            <w:r w:rsidRPr="00947EA1">
              <w:rPr>
                <w:b/>
                <w:bCs/>
              </w:rPr>
              <w:t>Frasi relative agli aeromobili</w:t>
            </w:r>
          </w:p>
        </w:tc>
      </w:tr>
      <w:tr w:rsidR="00947EA1" w14:paraId="783616D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F5EA9B" w14:textId="77777777" w:rsidR="00947EA1" w:rsidRDefault="00947EA1" w:rsidP="0074061B">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BEFB955" w14:textId="77777777" w:rsidR="00AB4199" w:rsidRPr="00212F2A" w:rsidRDefault="00AB4199"/>
    <w:p w14:paraId="2AAD62DF" w14:textId="77777777" w:rsidR="00AB4199" w:rsidRDefault="00000000" w:rsidP="00212F2A">
      <w:pPr>
        <w:pStyle w:val="AH2Relazione"/>
      </w:pPr>
      <w:bookmarkStart w:id="10" w:name="specifiche-sulle-operazioni"/>
      <w:bookmarkStart w:id="11" w:name="_Toc159359723"/>
      <w:bookmarkEnd w:id="8"/>
      <w:r>
        <w:t>1.4 Specifiche sulle operazioni</w:t>
      </w:r>
      <w:bookmarkEnd w:id="11"/>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06B21C9B" w14:textId="77777777" w:rsidR="00947EA1" w:rsidRDefault="00947EA1">
      <w:pPr>
        <w:rPr>
          <w:b/>
          <w:bCs/>
        </w:rPr>
      </w:pPr>
      <w:r>
        <w:br w:type="page"/>
      </w:r>
    </w:p>
    <w:p w14:paraId="40001C29" w14:textId="3D692B62"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progettazione-concettuale"/>
      <w:bookmarkStart w:id="13" w:name="_Toc159359724"/>
      <w:bookmarkEnd w:id="2"/>
      <w:bookmarkEnd w:id="10"/>
      <w:r w:rsidRPr="00124D37">
        <w:t>2 Progettazione concettuale</w:t>
      </w:r>
      <w:bookmarkEnd w:id="13"/>
    </w:p>
    <w:p w14:paraId="24754366" w14:textId="77777777" w:rsidR="00AB4199" w:rsidRPr="00212F2A" w:rsidRDefault="00000000" w:rsidP="00124D37">
      <w:pPr>
        <w:pStyle w:val="AH2Relazione"/>
      </w:pPr>
      <w:bookmarkStart w:id="14" w:name="schema-entità-relazioni"/>
      <w:bookmarkStart w:id="15" w:name="_Toc159359725"/>
      <w:r w:rsidRPr="00212F2A">
        <w:t>2.1 Schema Entità-Relazioni</w:t>
      </w:r>
      <w:bookmarkEnd w:id="15"/>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60E8C0B2" w:rsidR="00AB4199" w:rsidRPr="007B5B50" w:rsidRDefault="00000000" w:rsidP="007B5B50">
      <w:pPr>
        <w:pStyle w:val="AParagrafoRelazione"/>
      </w:pPr>
      <w:r w:rsidRPr="007B5B50">
        <w:t>Questo prototipo è stato</w:t>
      </w:r>
      <w:r w:rsidR="00947EA1">
        <w:t xml:space="preserve"> successivamente</w:t>
      </w:r>
      <w:r w:rsidRPr="007B5B50">
        <w:t xml:space="preserve"> rivisto e ottimizzato per migliorare la coerenza logica rispetto al caso d’uso.</w:t>
      </w:r>
    </w:p>
    <w:p w14:paraId="4330B0F7" w14:textId="56A6515C" w:rsidR="00AB4199" w:rsidRPr="00212F2A" w:rsidRDefault="00790732" w:rsidP="00124D37">
      <w:pPr>
        <w:pStyle w:val="AH3Relazione"/>
      </w:pPr>
      <w:bookmarkStart w:id="16" w:name="prima-revisione"/>
      <w:bookmarkStart w:id="17" w:name="_Toc159359726"/>
      <w:r>
        <w:rPr>
          <w:noProof/>
        </w:rPr>
        <w:drawing>
          <wp:anchor distT="0" distB="0" distL="114300" distR="114300" simplePos="0" relativeHeight="251478528" behindDoc="0" locked="0" layoutInCell="1" allowOverlap="1" wp14:anchorId="19B7CAED" wp14:editId="2648D416">
            <wp:simplePos x="0" y="0"/>
            <wp:positionH relativeFrom="column">
              <wp:posOffset>0</wp:posOffset>
            </wp:positionH>
            <wp:positionV relativeFrom="paragraph">
              <wp:posOffset>421140</wp:posOffset>
            </wp:positionV>
            <wp:extent cx="5727065" cy="3182620"/>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727065" cy="3182620"/>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7"/>
    </w:p>
    <w:p w14:paraId="0FE14115" w14:textId="1D0EAA41" w:rsidR="00790732" w:rsidRDefault="00790732">
      <w:pPr>
        <w:rPr>
          <w:sz w:val="22"/>
        </w:rPr>
      </w:pPr>
      <w:r>
        <w:br w:type="page"/>
      </w:r>
    </w:p>
    <w:p w14:paraId="679C9BAC" w14:textId="03FCAF64" w:rsidR="00AB4199" w:rsidRPr="007B5B50" w:rsidRDefault="00000000" w:rsidP="007B5B50">
      <w:pPr>
        <w:pStyle w:val="AParagrafoRelazione"/>
      </w:pPr>
      <w:r w:rsidRPr="007B5B50">
        <w:lastRenderedPageBreak/>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77F954B1"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schema-er"/>
      <w:bookmarkStart w:id="19" w:name="_Toc159359727"/>
      <w:bookmarkEnd w:id="16"/>
      <w:r>
        <w:rPr>
          <w:noProof/>
        </w:rPr>
        <w:drawing>
          <wp:anchor distT="0" distB="0" distL="114300" distR="114300" simplePos="0" relativeHeight="251508224"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9"/>
    </w:p>
    <w:p w14:paraId="5D46D8BB" w14:textId="2A8B000C" w:rsidR="00585BDE" w:rsidRDefault="00585BDE" w:rsidP="00124D37">
      <w:pPr>
        <w:pStyle w:val="AParagrafoRelazione"/>
      </w:pPr>
    </w:p>
    <w:p w14:paraId="5049DAF4" w14:textId="77777777" w:rsidR="00790732" w:rsidRDefault="00790732" w:rsidP="00124D37">
      <w:pPr>
        <w:pStyle w:val="AParagrafoRelazione"/>
      </w:pPr>
    </w:p>
    <w:p w14:paraId="74C2E590" w14:textId="52FD08DD"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58F8977D"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3A883E1E" w14:textId="27CD94B0" w:rsidR="00947EA1"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14CDEC8C" w:rsidR="00AB4199" w:rsidRPr="007B5B50" w:rsidRDefault="00000000" w:rsidP="007B5B50">
      <w:pPr>
        <w:pStyle w:val="AParagrafoRelazione"/>
      </w:pPr>
      <w:r w:rsidRPr="007B5B50">
        <w:lastRenderedPageBreak/>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tabella-di-cardinalità-delle-relazioni"/>
      <w:bookmarkStart w:id="21" w:name="_Toc159359728"/>
      <w:bookmarkEnd w:id="18"/>
      <w:r>
        <w:t>2.1.3 Tabella di cardinalità delle relazioni</w:t>
      </w:r>
      <w:bookmarkEnd w:id="21"/>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590C254A" w14:textId="67229644" w:rsidR="00947EA1" w:rsidRPr="00790732" w:rsidRDefault="00585BDE" w:rsidP="00790732">
      <w:pPr>
        <w:pStyle w:val="FirstParagraph"/>
        <w:rPr>
          <w:rFonts w:eastAsiaTheme="minorEastAsia"/>
          <w:sz w:val="22"/>
          <w:szCs w:val="22"/>
        </w:rPr>
      </w:pPr>
      <m:oMathPara>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bookmarkStart w:id="22" w:name="documentazione-schema-e-r"/>
      <w:bookmarkEnd w:id="14"/>
      <w:bookmarkEnd w:id="20"/>
    </w:p>
    <w:p w14:paraId="23448682" w14:textId="77777777" w:rsidR="00790732" w:rsidRPr="00790732" w:rsidRDefault="00790732" w:rsidP="00790732">
      <w:pPr>
        <w:pStyle w:val="Corpotesto"/>
      </w:pPr>
    </w:p>
    <w:p w14:paraId="1887BCAD" w14:textId="1171E288" w:rsidR="00AB4199" w:rsidRDefault="00000000" w:rsidP="00124D37">
      <w:pPr>
        <w:pStyle w:val="AH2Relazione"/>
      </w:pPr>
      <w:bookmarkStart w:id="23" w:name="_Toc159359729"/>
      <w:r>
        <w:t>2.2 Documentazione schema E-R</w:t>
      </w:r>
      <w:bookmarkEnd w:id="23"/>
    </w:p>
    <w:p w14:paraId="2A5DFD55" w14:textId="77777777" w:rsidR="00AB4199" w:rsidRDefault="00000000" w:rsidP="00790732">
      <w:pPr>
        <w:pStyle w:val="AH3Relazione"/>
        <w:spacing w:after="240"/>
      </w:pPr>
      <w:bookmarkStart w:id="24" w:name="dizionario-dei-dati"/>
      <w:bookmarkStart w:id="25" w:name="_Toc159359730"/>
      <w:r>
        <w:t>2.2.1 Dizionario dei dati</w:t>
      </w:r>
      <w:bookmarkEnd w:id="25"/>
    </w:p>
    <w:tbl>
      <w:tblPr>
        <w:tblStyle w:val="ATabellaRelazione"/>
        <w:tblW w:w="5000" w:type="pct"/>
        <w:tblLook w:val="0020" w:firstRow="1" w:lastRow="0" w:firstColumn="0" w:lastColumn="0" w:noHBand="0" w:noVBand="0"/>
      </w:tblPr>
      <w:tblGrid>
        <w:gridCol w:w="1217"/>
        <w:gridCol w:w="2218"/>
        <w:gridCol w:w="3577"/>
        <w:gridCol w:w="2230"/>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regole-di-vincolo"/>
      <w:bookmarkStart w:id="27" w:name="_Toc159359731"/>
      <w:bookmarkEnd w:id="24"/>
      <w:r>
        <w:t>2.2.2 Regole di vincolo</w:t>
      </w:r>
      <w:bookmarkEnd w:id="27"/>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7585FE3B" w14:textId="77777777" w:rsidR="00790732" w:rsidRDefault="00790732">
      <w:pPr>
        <w:rPr>
          <w:rFonts w:asciiTheme="majorHAnsi" w:eastAsiaTheme="majorEastAsia" w:hAnsiTheme="majorHAnsi" w:cstheme="majorBidi"/>
          <w:b/>
          <w:bCs/>
          <w:color w:val="4F81BD" w:themeColor="accent1"/>
        </w:rPr>
      </w:pPr>
      <w:bookmarkStart w:id="28" w:name="regole-di-derivazione"/>
      <w:bookmarkEnd w:id="26"/>
      <w:r>
        <w:br w:type="page"/>
      </w:r>
    </w:p>
    <w:p w14:paraId="4919BD67" w14:textId="09329B8C" w:rsidR="00AB4199" w:rsidRPr="00212F2A" w:rsidRDefault="00000000" w:rsidP="00124D37">
      <w:pPr>
        <w:pStyle w:val="AH3Relazione"/>
      </w:pPr>
      <w:bookmarkStart w:id="29" w:name="_Toc159359732"/>
      <w:r w:rsidRPr="00212F2A">
        <w:lastRenderedPageBreak/>
        <w:t>2.2.3 Regole di derivazione</w:t>
      </w:r>
      <w:bookmarkEnd w:id="29"/>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progettazione-logica"/>
      <w:bookmarkStart w:id="31" w:name="_Toc159359733"/>
      <w:bookmarkEnd w:id="12"/>
      <w:bookmarkEnd w:id="22"/>
      <w:bookmarkEnd w:id="28"/>
      <w:r w:rsidRPr="00124D37">
        <w:t>3 Progettazione logica</w:t>
      </w:r>
      <w:bookmarkEnd w:id="31"/>
    </w:p>
    <w:p w14:paraId="51126BC3" w14:textId="77777777" w:rsidR="00AB4199" w:rsidRDefault="00000000" w:rsidP="00124D37">
      <w:pPr>
        <w:pStyle w:val="AH2Relazione"/>
      </w:pPr>
      <w:bookmarkStart w:id="32" w:name="operazioni"/>
      <w:bookmarkStart w:id="33" w:name="_Toc159359734"/>
      <w:r>
        <w:t>3.1 Operazioni</w:t>
      </w:r>
      <w:bookmarkEnd w:id="33"/>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795864A2" w14:textId="77777777" w:rsidR="00790732" w:rsidRDefault="00790732">
      <w:pPr>
        <w:rPr>
          <w:rFonts w:asciiTheme="majorHAnsi" w:eastAsiaTheme="majorEastAsia" w:hAnsiTheme="majorHAnsi" w:cstheme="majorBidi"/>
          <w:b/>
          <w:bCs/>
          <w:color w:val="4F81BD" w:themeColor="accent1"/>
          <w:sz w:val="28"/>
          <w:szCs w:val="28"/>
        </w:rPr>
      </w:pPr>
      <w:bookmarkStart w:id="34" w:name="ristrutturazione-dello-schema-er"/>
      <w:bookmarkEnd w:id="32"/>
      <w:r>
        <w:br w:type="page"/>
      </w:r>
    </w:p>
    <w:p w14:paraId="506C04F7" w14:textId="760D5A91" w:rsidR="00AB4199" w:rsidRPr="00212F2A" w:rsidRDefault="00000000" w:rsidP="00124D37">
      <w:pPr>
        <w:pStyle w:val="AH2Relazione"/>
      </w:pPr>
      <w:bookmarkStart w:id="35" w:name="_Toc159359735"/>
      <w:r w:rsidRPr="00212F2A">
        <w:lastRenderedPageBreak/>
        <w:t>3.2 Ristrutturazione dello schema ER</w:t>
      </w:r>
      <w:bookmarkEnd w:id="35"/>
    </w:p>
    <w:p w14:paraId="5B074A86" w14:textId="41EAD21A" w:rsidR="00AB4199" w:rsidRPr="00212F2A" w:rsidRDefault="00000000" w:rsidP="00947EA1">
      <w:pPr>
        <w:pStyle w:val="AH3Relazione"/>
        <w:spacing w:after="240"/>
      </w:pPr>
      <w:bookmarkStart w:id="36" w:name="tabella-dei-volumi"/>
      <w:bookmarkStart w:id="37" w:name="_Toc159359736"/>
      <w:r w:rsidRPr="00212F2A">
        <w:t>3.2.1 Tabella</w:t>
      </w:r>
      <w:bookmarkEnd w:id="37"/>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947EA1" w14:paraId="3B104F4F" w14:textId="77777777" w:rsidTr="00F854D9">
        <w:trPr>
          <w:cnfStyle w:val="100000000000" w:firstRow="1" w:lastRow="0" w:firstColumn="0" w:lastColumn="0" w:oddVBand="0" w:evenVBand="0" w:oddHBand="0" w:evenHBand="0" w:firstRowFirstColumn="0" w:firstRowLastColumn="0" w:lastRowFirstColumn="0" w:lastRowLastColumn="0"/>
        </w:trPr>
        <w:tc>
          <w:tcPr>
            <w:tcW w:w="3510" w:type="dxa"/>
            <w:gridSpan w:val="3"/>
            <w:tcBorders>
              <w:top w:val="nil"/>
              <w:bottom w:val="nil"/>
              <w:right w:val="nil"/>
            </w:tcBorders>
          </w:tcPr>
          <w:p w14:paraId="23A73D34" w14:textId="3CAEF67C" w:rsidR="00947EA1" w:rsidRDefault="00947EA1" w:rsidP="005857AA">
            <w:pPr>
              <w:pStyle w:val="Compact"/>
            </w:pPr>
            <w:r>
              <w:t>Tabella dei volumi</w:t>
            </w:r>
          </w:p>
        </w:tc>
        <w:tc>
          <w:tcPr>
            <w:tcW w:w="567" w:type="dxa"/>
            <w:tcBorders>
              <w:top w:val="nil"/>
              <w:left w:val="nil"/>
              <w:bottom w:val="nil"/>
              <w:right w:val="nil"/>
            </w:tcBorders>
          </w:tcPr>
          <w:p w14:paraId="61E3ADA9" w14:textId="77777777" w:rsidR="00947EA1" w:rsidRDefault="00947EA1" w:rsidP="005857AA">
            <w:pPr>
              <w:pStyle w:val="Compact"/>
            </w:pPr>
          </w:p>
        </w:tc>
        <w:tc>
          <w:tcPr>
            <w:tcW w:w="5387" w:type="dxa"/>
            <w:gridSpan w:val="3"/>
            <w:tcBorders>
              <w:top w:val="nil"/>
              <w:left w:val="nil"/>
              <w:bottom w:val="nil"/>
            </w:tcBorders>
          </w:tcPr>
          <w:p w14:paraId="09E5418C" w14:textId="52DE6A1D" w:rsidR="00947EA1" w:rsidRDefault="00947EA1" w:rsidP="005857AA">
            <w:pPr>
              <w:pStyle w:val="Compact"/>
            </w:pPr>
            <w:r>
              <w:t>Tabelle delle frequenze</w:t>
            </w:r>
          </w:p>
        </w:tc>
      </w:tr>
      <w:tr w:rsidR="00701922" w14:paraId="1F50905C" w14:textId="7391BDA1" w:rsidTr="00947EA1">
        <w:tc>
          <w:tcPr>
            <w:tcW w:w="1384" w:type="dxa"/>
            <w:tcBorders>
              <w:top w:val="nil"/>
            </w:tcBorders>
          </w:tcPr>
          <w:p w14:paraId="41C2EBDE" w14:textId="77777777" w:rsidR="005857AA" w:rsidRPr="00947EA1" w:rsidRDefault="005857AA" w:rsidP="005857AA">
            <w:pPr>
              <w:pStyle w:val="Compact"/>
              <w:rPr>
                <w:b/>
                <w:bCs/>
              </w:rPr>
            </w:pPr>
            <w:r w:rsidRPr="00947EA1">
              <w:rPr>
                <w:b/>
                <w:bCs/>
              </w:rPr>
              <w:t>Concetto</w:t>
            </w:r>
          </w:p>
        </w:tc>
        <w:tc>
          <w:tcPr>
            <w:tcW w:w="1134" w:type="dxa"/>
            <w:tcBorders>
              <w:top w:val="nil"/>
            </w:tcBorders>
          </w:tcPr>
          <w:p w14:paraId="6DDF80C8" w14:textId="77777777" w:rsidR="005857AA" w:rsidRPr="00947EA1" w:rsidRDefault="005857AA" w:rsidP="005857AA">
            <w:pPr>
              <w:pStyle w:val="Compact"/>
              <w:rPr>
                <w:b/>
                <w:bCs/>
              </w:rPr>
            </w:pPr>
            <w:r w:rsidRPr="00947EA1">
              <w:rPr>
                <w:b/>
                <w:bCs/>
              </w:rPr>
              <w:t>Tipo</w:t>
            </w:r>
          </w:p>
        </w:tc>
        <w:tc>
          <w:tcPr>
            <w:tcW w:w="992" w:type="dxa"/>
            <w:tcBorders>
              <w:top w:val="nil"/>
              <w:right w:val="nil"/>
            </w:tcBorders>
          </w:tcPr>
          <w:p w14:paraId="325C7065" w14:textId="77777777" w:rsidR="005857AA" w:rsidRPr="00947EA1" w:rsidRDefault="005857AA" w:rsidP="005857AA">
            <w:pPr>
              <w:pStyle w:val="Compact"/>
              <w:rPr>
                <w:b/>
                <w:bCs/>
              </w:rPr>
            </w:pPr>
            <w:r w:rsidRPr="00947EA1">
              <w:rPr>
                <w:b/>
                <w:bCs/>
              </w:rPr>
              <w:t>Volume</w:t>
            </w:r>
          </w:p>
        </w:tc>
        <w:tc>
          <w:tcPr>
            <w:tcW w:w="567" w:type="dxa"/>
            <w:tcBorders>
              <w:top w:val="nil"/>
              <w:left w:val="nil"/>
              <w:bottom w:val="nil"/>
              <w:right w:val="nil"/>
            </w:tcBorders>
          </w:tcPr>
          <w:p w14:paraId="4C2C88D9" w14:textId="77777777" w:rsidR="005857AA" w:rsidRPr="00947EA1" w:rsidRDefault="005857AA" w:rsidP="005857AA">
            <w:pPr>
              <w:pStyle w:val="Compact"/>
              <w:rPr>
                <w:b/>
                <w:bCs/>
              </w:rPr>
            </w:pPr>
          </w:p>
        </w:tc>
        <w:tc>
          <w:tcPr>
            <w:tcW w:w="2552" w:type="dxa"/>
            <w:tcBorders>
              <w:top w:val="nil"/>
              <w:left w:val="nil"/>
            </w:tcBorders>
          </w:tcPr>
          <w:p w14:paraId="196FC6AC" w14:textId="197A8F07" w:rsidR="005857AA" w:rsidRPr="00947EA1" w:rsidRDefault="005857AA" w:rsidP="005857AA">
            <w:pPr>
              <w:pStyle w:val="Compact"/>
              <w:rPr>
                <w:b/>
                <w:bCs/>
              </w:rPr>
            </w:pPr>
            <w:r w:rsidRPr="00947EA1">
              <w:rPr>
                <w:b/>
                <w:bCs/>
              </w:rPr>
              <w:t>Operazione</w:t>
            </w:r>
          </w:p>
        </w:tc>
        <w:tc>
          <w:tcPr>
            <w:tcW w:w="1417" w:type="dxa"/>
            <w:tcBorders>
              <w:top w:val="nil"/>
            </w:tcBorders>
          </w:tcPr>
          <w:p w14:paraId="70257525" w14:textId="0DCDC90D" w:rsidR="005857AA" w:rsidRPr="00947EA1" w:rsidRDefault="005857AA" w:rsidP="005857AA">
            <w:pPr>
              <w:pStyle w:val="Compact"/>
              <w:rPr>
                <w:b/>
                <w:bCs/>
              </w:rPr>
            </w:pPr>
            <w:r w:rsidRPr="00947EA1">
              <w:rPr>
                <w:b/>
                <w:bCs/>
              </w:rPr>
              <w:t>Tipo</w:t>
            </w:r>
          </w:p>
        </w:tc>
        <w:tc>
          <w:tcPr>
            <w:tcW w:w="1418" w:type="dxa"/>
            <w:tcBorders>
              <w:top w:val="nil"/>
            </w:tcBorders>
          </w:tcPr>
          <w:p w14:paraId="680C0347" w14:textId="2AA6B278" w:rsidR="005857AA" w:rsidRPr="00947EA1" w:rsidRDefault="005857AA" w:rsidP="005857AA">
            <w:pPr>
              <w:pStyle w:val="Compact"/>
              <w:rPr>
                <w:b/>
                <w:bCs/>
              </w:rPr>
            </w:pPr>
            <w:r w:rsidRPr="00947EA1">
              <w:rPr>
                <w:b/>
                <w:bCs/>
              </w:rP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643011A5" w:rsidR="005857AA" w:rsidRDefault="005857AA" w:rsidP="005857AA">
            <w:pPr>
              <w:pStyle w:val="Compact"/>
            </w:pPr>
            <w:r>
              <w:t xml:space="preserve">Ricerca </w:t>
            </w:r>
            <w:r w:rsidR="002A6B03">
              <w:t>Voli (</w:t>
            </w:r>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analisi-di-ridondanza"/>
      <w:bookmarkStart w:id="39" w:name="_Toc159359737"/>
      <w:bookmarkEnd w:id="36"/>
      <w:r>
        <w:t>3.2.</w:t>
      </w:r>
      <w:r w:rsidR="005857AA">
        <w:t>2</w:t>
      </w:r>
      <w:r>
        <w:t xml:space="preserve"> Analisi di ridondanza</w:t>
      </w:r>
      <w:bookmarkEnd w:id="39"/>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3A52C144" w14:textId="77777777" w:rsidR="002A5DC0" w:rsidRDefault="00000000" w:rsidP="00717603">
      <w:pPr>
        <w:pStyle w:val="AParagrafoRelazione"/>
      </w:pPr>
      <w:r w:rsidRPr="00212F2A">
        <w:rPr>
          <w:b/>
          <w:bCs/>
        </w:rPr>
        <w:t>Operazione 1 (OP1)</w:t>
      </w:r>
      <w:r w:rsidRPr="00212F2A">
        <w:t xml:space="preserve">: Inserimento di un nuovo volo nella base di dati. </w:t>
      </w:r>
    </w:p>
    <w:p w14:paraId="7DCC8C3A" w14:textId="234F7546" w:rsidR="00AB4199" w:rsidRPr="00212F2A" w:rsidRDefault="00000000" w:rsidP="00717603">
      <w:pPr>
        <w:pStyle w:val="AParagrafoRelazione"/>
      </w:pP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78BEB1D"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lastRenderedPageBreak/>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2A6B03">
      <w:pPr>
        <w:pStyle w:val="AH4Relazione"/>
        <w:spacing w:after="0"/>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263CE1BE" w14:textId="50D39D5B" w:rsidR="00AB4199" w:rsidRDefault="00AB4199">
      <w:pPr>
        <w:pStyle w:val="Corpotesto"/>
      </w:pPr>
      <w:bookmarkStart w:id="47" w:name="Xc4f450f88d185e16006f1a1e7d90e0d3bd8a244"/>
      <w:bookmarkEnd w:id="46"/>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lastRenderedPageBreak/>
        <w:t>Il costo totale nel caso in cui è mantenuta la ridondanza risulta quindi:</w:t>
      </w:r>
    </w:p>
    <w:p w14:paraId="786498F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24A027CA" w14:textId="77777777" w:rsidR="002A6B03" w:rsidRDefault="002A6B03">
      <w:pPr>
        <w:rPr>
          <w:b/>
          <w:bCs/>
          <w:i/>
          <w:iCs/>
        </w:rPr>
      </w:pPr>
      <w:bookmarkStart w:id="51" w:name="ulteriori-riflessioni"/>
      <w:bookmarkEnd w:id="50"/>
      <w:r>
        <w:br w:type="page"/>
      </w:r>
    </w:p>
    <w:p w14:paraId="7203354E" w14:textId="48E2172E" w:rsidR="00AB4199" w:rsidRPr="00212F2A" w:rsidRDefault="00574A9A" w:rsidP="00574A9A">
      <w:pPr>
        <w:pStyle w:val="AH4Relazione"/>
      </w:pPr>
      <w:r>
        <w:lastRenderedPageBreak/>
        <w:t>Grafici</w:t>
      </w:r>
    </w:p>
    <w:p w14:paraId="0020EF98" w14:textId="706DAE19" w:rsidR="00AB4199" w:rsidRPr="00212F2A" w:rsidRDefault="00000000" w:rsidP="00854C7D">
      <w:pPr>
        <w:pStyle w:val="AParagrafoRelazione"/>
      </w:pPr>
      <w:r w:rsidRPr="00212F2A">
        <w:t>Grazie ad un grafico è possibile esaminare quando conviene adottare un approccio rispetto all’altro.</w:t>
      </w:r>
    </w:p>
    <w:p w14:paraId="61DBA1E0" w14:textId="1F677C1B" w:rsidR="00890DFA" w:rsidRDefault="00890DFA" w:rsidP="00854C7D">
      <w:pPr>
        <w:pStyle w:val="AParagrafoRelazione"/>
      </w:pPr>
      <w:r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195E2FF7" w:rsidR="00AB4199" w:rsidRPr="00212F2A" w:rsidRDefault="002A6B03" w:rsidP="00854C7D">
      <w:pPr>
        <w:pStyle w:val="AParagrafoRelazione"/>
      </w:pPr>
      <w:r>
        <w:rPr>
          <w:noProof/>
        </w:rPr>
        <w:drawing>
          <wp:anchor distT="0" distB="0" distL="114300" distR="114300" simplePos="0" relativeHeight="251550208" behindDoc="0" locked="0" layoutInCell="1" allowOverlap="1" wp14:anchorId="0B68B9CC" wp14:editId="631F1779">
            <wp:simplePos x="0" y="0"/>
            <wp:positionH relativeFrom="column">
              <wp:posOffset>2167367</wp:posOffset>
            </wp:positionH>
            <wp:positionV relativeFrom="paragraph">
              <wp:posOffset>123679</wp:posOffset>
            </wp:positionV>
            <wp:extent cx="3776980" cy="2334895"/>
            <wp:effectExtent l="0" t="0" r="0" b="0"/>
            <wp:wrapSquare wrapText="bothSides"/>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66FC7738" w:rsidR="00AB4199" w:rsidRPr="00212F2A" w:rsidRDefault="002A6B03" w:rsidP="00854C7D">
      <w:pPr>
        <w:pStyle w:val="AParagrafoRelazione"/>
      </w:pPr>
      <w:r>
        <w:rPr>
          <w:noProof/>
        </w:rPr>
        <w:drawing>
          <wp:anchor distT="0" distB="0" distL="114300" distR="114300" simplePos="0" relativeHeight="251592192" behindDoc="0" locked="0" layoutInCell="1" allowOverlap="1" wp14:anchorId="3F8FBE16" wp14:editId="7637A3A1">
            <wp:simplePos x="0" y="0"/>
            <wp:positionH relativeFrom="column">
              <wp:posOffset>2298700</wp:posOffset>
            </wp:positionH>
            <wp:positionV relativeFrom="paragraph">
              <wp:posOffset>779685</wp:posOffset>
            </wp:positionV>
            <wp:extent cx="3646170" cy="2254250"/>
            <wp:effectExtent l="0" t="0" r="0" b="0"/>
            <wp:wrapSquare wrapText="bothSides"/>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Abbiamo osservato, inoltre, che il punto d’intersezione delle due rette si verifica sempre in prossimità </w:t>
      </w:r>
      <w:r w:rsidR="002A5DC0">
        <w:t xml:space="preserve">ad una quota di ascissa pari al valore che </w:t>
      </w:r>
      <w:r w:rsidR="00890DFA" w:rsidRPr="00212F2A">
        <w:t>scegliamo per la frequenza della prima operazione. Da ciò, possiamo generalizzare affermando che l’approccio con ridondanza risulta preferibile ogni volta che la frequenza dell</w:t>
      </w:r>
      <w:r w:rsidR="002A5DC0">
        <w:t>a</w:t>
      </w:r>
      <w:r w:rsidR="00890DFA" w:rsidRPr="00212F2A">
        <w:t xml:space="preserve"> </w:t>
      </w:r>
      <w:r w:rsidR="002A5DC0">
        <w:t xml:space="preserve">seconda operazione supera la frequenza della prima, ovvero, ogniqualvolta le </w:t>
      </w:r>
      <w:r w:rsidR="00890DFA" w:rsidRPr="00212F2A">
        <w:t>richieste della capacità passeggeri super</w:t>
      </w:r>
      <w:r w:rsidR="002A5DC0">
        <w:t>ano</w:t>
      </w:r>
      <w:r w:rsidR="00890DFA" w:rsidRPr="00212F2A">
        <w:t xml:space="preserve"> </w:t>
      </w:r>
      <w:r w:rsidR="002A5DC0">
        <w:t xml:space="preserve">la frequenza degli </w:t>
      </w:r>
      <w:r w:rsidR="00890DFA" w:rsidRPr="00212F2A">
        <w:t>inserimenti.</w:t>
      </w:r>
    </w:p>
    <w:p w14:paraId="1E061CB4" w14:textId="55B36E53"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1F5A6B41" w14:textId="77777777" w:rsidR="002A6B03" w:rsidRDefault="002A6B03">
      <w:pPr>
        <w:rPr>
          <w:b/>
          <w:bCs/>
          <w:i/>
          <w:iCs/>
        </w:rPr>
      </w:pPr>
      <w:bookmarkStart w:id="52" w:name="riflessioni-finali"/>
      <w:bookmarkEnd w:id="51"/>
      <w:r>
        <w:br w:type="page"/>
      </w:r>
    </w:p>
    <w:p w14:paraId="56F35EAC" w14:textId="279F24FB" w:rsidR="00AB4199" w:rsidRPr="00212F2A" w:rsidRDefault="00000000" w:rsidP="00574A9A">
      <w:pPr>
        <w:pStyle w:val="AH4Relazione"/>
      </w:pPr>
      <w:r w:rsidRPr="00212F2A">
        <w:lastRenderedPageBreak/>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ristrutturazione"/>
      <w:bookmarkStart w:id="54" w:name="_Toc159359738"/>
      <w:bookmarkEnd w:id="38"/>
      <w:bookmarkEnd w:id="52"/>
      <w:r w:rsidRPr="00212F2A">
        <w:t>3.2.</w:t>
      </w:r>
      <w:r w:rsidR="005857AA">
        <w:t>3</w:t>
      </w:r>
      <w:r w:rsidRPr="00212F2A">
        <w:t xml:space="preserve"> Ristrutturazione</w:t>
      </w:r>
      <w:bookmarkEnd w:id="54"/>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drawing>
          <wp:anchor distT="0" distB="0" distL="114300" distR="114300" simplePos="0" relativeHeight="251633152" behindDoc="0" locked="0" layoutInCell="1" allowOverlap="1" wp14:anchorId="55A6E37D" wp14:editId="48D30B6D">
            <wp:simplePos x="0" y="0"/>
            <wp:positionH relativeFrom="column">
              <wp:posOffset>0</wp:posOffset>
            </wp:positionH>
            <wp:positionV relativeFrom="paragraph">
              <wp:posOffset>5080</wp:posOffset>
            </wp:positionV>
            <wp:extent cx="2931795" cy="150495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2931795" cy="1504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76160" behindDoc="0" locked="0" layoutInCell="1" allowOverlap="1" wp14:anchorId="40AB09DF" wp14:editId="639EC5FB">
            <wp:simplePos x="0" y="0"/>
            <wp:positionH relativeFrom="column">
              <wp:posOffset>0</wp:posOffset>
            </wp:positionH>
            <wp:positionV relativeFrom="paragraph">
              <wp:posOffset>50800</wp:posOffset>
            </wp:positionV>
            <wp:extent cx="2249170" cy="2040255"/>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249170" cy="204025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C2B9A39" w:rsidR="00AB4199" w:rsidRPr="00212F2A" w:rsidRDefault="00F7737A" w:rsidP="00854C7D">
      <w:pPr>
        <w:pStyle w:val="AH4Relazione"/>
      </w:pPr>
      <w:bookmarkStart w:id="57" w:name="lo-schema-dopo-la-revisione"/>
      <w:bookmarkEnd w:id="56"/>
      <w:r>
        <w:rPr>
          <w:noProof/>
        </w:rPr>
        <w:lastRenderedPageBreak/>
        <w:drawing>
          <wp:anchor distT="0" distB="0" distL="114300" distR="114300" simplePos="0" relativeHeight="251720192" behindDoc="0" locked="0" layoutInCell="1" allowOverlap="1" wp14:anchorId="707DB652" wp14:editId="085F05CA">
            <wp:simplePos x="0" y="0"/>
            <wp:positionH relativeFrom="column">
              <wp:posOffset>-1013</wp:posOffset>
            </wp:positionH>
            <wp:positionV relativeFrom="paragraph">
              <wp:posOffset>547086</wp:posOffset>
            </wp:positionV>
            <wp:extent cx="5889625" cy="7767955"/>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889625" cy="776795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088F4A8C" w:rsidR="00AB4199" w:rsidRPr="00212F2A" w:rsidRDefault="00AB4199" w:rsidP="00854C7D">
      <w:pPr>
        <w:pStyle w:val="AParagrafoRelazione"/>
      </w:pPr>
    </w:p>
    <w:p w14:paraId="79B13529" w14:textId="77777777" w:rsidR="00F7737A" w:rsidRDefault="00F7737A">
      <w:pPr>
        <w:rPr>
          <w:rFonts w:asciiTheme="majorHAnsi" w:eastAsiaTheme="majorEastAsia" w:hAnsiTheme="majorHAnsi" w:cstheme="majorBidi"/>
          <w:b/>
          <w:bCs/>
          <w:color w:val="4F81BD" w:themeColor="accent1"/>
          <w:sz w:val="28"/>
          <w:szCs w:val="28"/>
        </w:rPr>
      </w:pPr>
      <w:bookmarkStart w:id="58" w:name="traduzione-verso-il-relazionale"/>
      <w:bookmarkEnd w:id="34"/>
      <w:bookmarkEnd w:id="53"/>
      <w:bookmarkEnd w:id="57"/>
      <w:r>
        <w:br w:type="page"/>
      </w:r>
    </w:p>
    <w:p w14:paraId="75257FF5" w14:textId="1AACFEA1" w:rsidR="00AB4199" w:rsidRPr="00212F2A" w:rsidRDefault="00000000" w:rsidP="00C31BB8">
      <w:pPr>
        <w:pStyle w:val="AH2Relazione"/>
        <w:spacing w:before="0"/>
      </w:pPr>
      <w:bookmarkStart w:id="59" w:name="_Toc159359739"/>
      <w:r w:rsidRPr="00212F2A">
        <w:lastRenderedPageBreak/>
        <w:t>3.3 Traduzione verso il relazionale</w:t>
      </w:r>
      <w:bookmarkEnd w:id="59"/>
    </w:p>
    <w:p w14:paraId="478D747C" w14:textId="1C832964" w:rsidR="00AB4199" w:rsidRPr="00C12A11" w:rsidRDefault="00000000" w:rsidP="00790732">
      <w:pPr>
        <w:pStyle w:val="AH3Relazione"/>
        <w:spacing w:line="480" w:lineRule="auto"/>
      </w:pPr>
      <w:bookmarkStart w:id="60" w:name="modello-relazionale"/>
      <w:bookmarkStart w:id="61" w:name="_Toc159359740"/>
      <w:r>
        <w:t>3.3.1 Modello relazionale</w:t>
      </w:r>
      <w:bookmarkEnd w:id="61"/>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C31BB8">
        <w:trPr>
          <w:cnfStyle w:val="100000000000" w:firstRow="1" w:lastRow="0" w:firstColumn="0" w:lastColumn="0" w:oddVBand="0" w:evenVBand="0" w:oddHBand="0" w:evenHBand="0" w:firstRowFirstColumn="0" w:firstRowLastColumn="0" w:lastRowFirstColumn="0" w:lastRowLastColumn="0"/>
        </w:trPr>
        <w:tc>
          <w:tcPr>
            <w:tcW w:w="0" w:type="auto"/>
            <w:tcBorders>
              <w:top w:val="thinThickThinSmallGap" w:sz="24" w:space="0" w:color="auto"/>
            </w:tcBorders>
          </w:tcPr>
          <w:p w14:paraId="18BA88EC" w14:textId="0296D7D3" w:rsidR="00AB4199" w:rsidRPr="009D3664" w:rsidRDefault="0051315C" w:rsidP="00C31BB8">
            <w:pPr>
              <w:pStyle w:val="Compact"/>
              <w:rPr>
                <w:bCs/>
              </w:rPr>
            </w:pPr>
            <w:r w:rsidRPr="009D3664">
              <w:rPr>
                <w:bCs/>
              </w:rPr>
              <w:t>HOSTESS</w:t>
            </w:r>
          </w:p>
        </w:tc>
        <w:tc>
          <w:tcPr>
            <w:tcW w:w="0" w:type="auto"/>
            <w:tcBorders>
              <w:top w:val="thinThickThinSmallGap" w:sz="24" w:space="0" w:color="auto"/>
            </w:tcBorders>
          </w:tcPr>
          <w:p w14:paraId="47239156" w14:textId="77777777" w:rsidR="00AB4199" w:rsidRDefault="00000000">
            <w:pPr>
              <w:pStyle w:val="Compact"/>
            </w:pPr>
            <w:r>
              <w:t>key</w:t>
            </w:r>
          </w:p>
        </w:tc>
        <w:tc>
          <w:tcPr>
            <w:tcW w:w="0" w:type="auto"/>
            <w:tcBorders>
              <w:top w:val="thinThickThin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Thin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Thin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rsidP="00C31BB8">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C31BB8">
        <w:tc>
          <w:tcPr>
            <w:tcW w:w="0" w:type="auto"/>
            <w:tcBorders>
              <w:bottom w:val="thinThickThinSmallGap" w:sz="24" w:space="0" w:color="auto"/>
            </w:tcBorders>
          </w:tcPr>
          <w:p w14:paraId="52E7798E" w14:textId="77777777" w:rsidR="00AB4199" w:rsidRDefault="00000000" w:rsidP="00C31BB8">
            <w:pPr>
              <w:pStyle w:val="Compact"/>
            </w:pPr>
            <w:proofErr w:type="spellStart"/>
            <w:r>
              <w:t>id_equipaggio</w:t>
            </w:r>
            <w:proofErr w:type="spellEnd"/>
          </w:p>
        </w:tc>
        <w:tc>
          <w:tcPr>
            <w:tcW w:w="0" w:type="auto"/>
            <w:tcBorders>
              <w:bottom w:val="thinThickThinSmallGap" w:sz="24" w:space="0" w:color="auto"/>
            </w:tcBorders>
          </w:tcPr>
          <w:p w14:paraId="152F1DEC" w14:textId="77777777" w:rsidR="00AB4199" w:rsidRDefault="00000000">
            <w:pPr>
              <w:pStyle w:val="Compact"/>
            </w:pPr>
            <w:r>
              <w:t>FK</w:t>
            </w:r>
          </w:p>
        </w:tc>
        <w:tc>
          <w:tcPr>
            <w:tcW w:w="0" w:type="auto"/>
            <w:tcBorders>
              <w:bottom w:val="thinThickThinSmallGap" w:sz="24" w:space="0" w:color="auto"/>
            </w:tcBorders>
          </w:tcPr>
          <w:p w14:paraId="4B9B9856" w14:textId="77777777" w:rsidR="00AB4199" w:rsidRDefault="00000000">
            <w:pPr>
              <w:pStyle w:val="Compact"/>
            </w:pPr>
            <w:r>
              <w:t>VARCHAR</w:t>
            </w:r>
          </w:p>
        </w:tc>
        <w:tc>
          <w:tcPr>
            <w:tcW w:w="0" w:type="auto"/>
            <w:tcBorders>
              <w:bottom w:val="thinThickThinSmallGap" w:sz="24" w:space="0" w:color="auto"/>
            </w:tcBorders>
          </w:tcPr>
          <w:p w14:paraId="2B2FFE86" w14:textId="77777777" w:rsidR="00AB4199" w:rsidRDefault="00AB4199">
            <w:pPr>
              <w:pStyle w:val="Compact"/>
            </w:pPr>
          </w:p>
        </w:tc>
        <w:tc>
          <w:tcPr>
            <w:tcW w:w="0" w:type="auto"/>
            <w:tcBorders>
              <w:bottom w:val="thinThickThinSmallGap" w:sz="24" w:space="0" w:color="auto"/>
            </w:tcBorders>
          </w:tcPr>
          <w:p w14:paraId="6B442801" w14:textId="77777777" w:rsidR="00AB4199" w:rsidRDefault="00000000">
            <w:pPr>
              <w:pStyle w:val="Compact"/>
            </w:pPr>
            <w:r>
              <w:t>NOT NULL</w:t>
            </w:r>
          </w:p>
        </w:tc>
      </w:tr>
      <w:tr w:rsidR="009D3664" w14:paraId="3B39E42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13893B37" w14:textId="77777777" w:rsidR="009D3664" w:rsidRPr="009D3664" w:rsidRDefault="009D3664" w:rsidP="00C31BB8">
            <w:pPr>
              <w:pStyle w:val="Compact"/>
              <w:rPr>
                <w:b/>
                <w:bCs/>
              </w:rPr>
            </w:pPr>
            <w:r w:rsidRPr="009D3664">
              <w:rPr>
                <w:b/>
                <w:bCs/>
              </w:rPr>
              <w:t>STEWARD</w:t>
            </w:r>
          </w:p>
        </w:tc>
        <w:tc>
          <w:tcPr>
            <w:tcW w:w="0" w:type="auto"/>
            <w:tcBorders>
              <w:top w:val="thinThickThin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C31BB8">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4A21BD2"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65838C9" w14:textId="77777777" w:rsidR="009D3664" w:rsidRPr="009D3664" w:rsidRDefault="009D3664" w:rsidP="00C31BB8">
            <w:pPr>
              <w:pStyle w:val="Compact"/>
              <w:rPr>
                <w:b/>
                <w:bCs/>
              </w:rPr>
            </w:pPr>
            <w:r w:rsidRPr="009D3664">
              <w:rPr>
                <w:b/>
                <w:bCs/>
              </w:rPr>
              <w:t>EQUIPAGGIO</w:t>
            </w:r>
          </w:p>
        </w:tc>
        <w:tc>
          <w:tcPr>
            <w:tcW w:w="0" w:type="auto"/>
            <w:tcBorders>
              <w:top w:val="thinThickThin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37229F2" w14:textId="77777777" w:rsidR="009D3664" w:rsidRDefault="009D3664" w:rsidP="00C31BB8">
            <w:pPr>
              <w:pStyle w:val="Compact"/>
            </w:pPr>
            <w:proofErr w:type="spellStart"/>
            <w:r>
              <w:rPr>
                <w:b/>
                <w:bCs/>
              </w:rPr>
              <w:t>id_equipaggio</w:t>
            </w:r>
            <w:proofErr w:type="spellEnd"/>
          </w:p>
        </w:tc>
        <w:tc>
          <w:tcPr>
            <w:tcW w:w="0" w:type="auto"/>
            <w:tcBorders>
              <w:bottom w:val="thinThickThinSmallGap" w:sz="24" w:space="0" w:color="auto"/>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thinThickThinSmallGap" w:sz="24" w:space="0" w:color="auto"/>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415E2526" w14:textId="77777777" w:rsidR="009D3664" w:rsidRPr="009D3664" w:rsidRDefault="009D3664" w:rsidP="00C31BB8">
            <w:pPr>
              <w:pStyle w:val="Compact"/>
              <w:rPr>
                <w:b/>
                <w:bCs/>
              </w:rPr>
            </w:pPr>
            <w:r w:rsidRPr="009D3664">
              <w:rPr>
                <w:b/>
                <w:bCs/>
              </w:rPr>
              <w:t>PILOTA</w:t>
            </w:r>
          </w:p>
        </w:tc>
        <w:tc>
          <w:tcPr>
            <w:tcW w:w="0" w:type="auto"/>
            <w:tcBorders>
              <w:top w:val="thinThickThin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C31BB8">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C31BB8">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72A56799"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0431BA11" w14:textId="77777777" w:rsidR="009D3664" w:rsidRPr="009D3664" w:rsidRDefault="009D3664" w:rsidP="00C31BB8">
            <w:pPr>
              <w:pStyle w:val="Compact"/>
              <w:rPr>
                <w:b/>
                <w:bCs/>
              </w:rPr>
            </w:pPr>
            <w:r w:rsidRPr="009D3664">
              <w:rPr>
                <w:b/>
                <w:bCs/>
              </w:rPr>
              <w:t>VOLO</w:t>
            </w:r>
          </w:p>
        </w:tc>
        <w:tc>
          <w:tcPr>
            <w:tcW w:w="0" w:type="auto"/>
            <w:tcBorders>
              <w:top w:val="thinThickThin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C31BB8">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C31BB8">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C31BB8">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C31BB8">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C31BB8">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8AEF60C"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4E56AF" w14:textId="77777777" w:rsidR="009D3664" w:rsidRPr="009D3664" w:rsidRDefault="009D3664" w:rsidP="00C31BB8">
            <w:pPr>
              <w:pStyle w:val="Compact"/>
              <w:rPr>
                <w:b/>
                <w:bCs/>
              </w:rPr>
            </w:pPr>
            <w:r w:rsidRPr="009D3664">
              <w:rPr>
                <w:b/>
                <w:bCs/>
              </w:rPr>
              <w:t>AEROMOBILE</w:t>
            </w:r>
          </w:p>
        </w:tc>
        <w:tc>
          <w:tcPr>
            <w:tcW w:w="0" w:type="auto"/>
            <w:tcBorders>
              <w:top w:val="thinThickThin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31BB8">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31BB8">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21EE15CC" w14:textId="77777777" w:rsidR="009D3664" w:rsidRDefault="009D3664" w:rsidP="00C31BB8">
            <w:pPr>
              <w:pStyle w:val="Compact"/>
            </w:pPr>
            <w:r>
              <w:t>Azienda</w:t>
            </w:r>
          </w:p>
        </w:tc>
        <w:tc>
          <w:tcPr>
            <w:tcW w:w="0" w:type="auto"/>
            <w:tcBorders>
              <w:bottom w:val="thinThickThinSmallGap" w:sz="24" w:space="0" w:color="auto"/>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C4BA14" w14:textId="77777777" w:rsidR="009D3664" w:rsidRPr="009D3664" w:rsidRDefault="009D3664" w:rsidP="00C31BB8">
            <w:pPr>
              <w:pStyle w:val="Compact"/>
              <w:rPr>
                <w:b/>
                <w:bCs/>
              </w:rPr>
            </w:pPr>
            <w:r w:rsidRPr="009D3664">
              <w:rPr>
                <w:b/>
                <w:bCs/>
              </w:rPr>
              <w:t>MODELLO</w:t>
            </w:r>
          </w:p>
        </w:tc>
        <w:tc>
          <w:tcPr>
            <w:tcW w:w="0" w:type="auto"/>
            <w:tcBorders>
              <w:top w:val="thinThickThin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31BB8">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31BB8">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31BB8">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31BB8">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31BB8">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31BB8">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54F25961" w14:textId="77777777" w:rsidR="009D3664" w:rsidRDefault="009D3664" w:rsidP="00C31BB8">
            <w:pPr>
              <w:pStyle w:val="Compact"/>
            </w:pPr>
            <w:r>
              <w:t>lunghezza</w:t>
            </w:r>
          </w:p>
        </w:tc>
        <w:tc>
          <w:tcPr>
            <w:tcW w:w="0" w:type="auto"/>
            <w:tcBorders>
              <w:bottom w:val="thinThickThin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Thin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bottom w:val="single" w:sz="4" w:space="0" w:color="auto"/>
            </w:tcBorders>
          </w:tcPr>
          <w:p w14:paraId="43D8E306" w14:textId="77777777" w:rsidR="009D3664" w:rsidRPr="009D3664" w:rsidRDefault="009D3664" w:rsidP="00C31BB8">
            <w:pPr>
              <w:pStyle w:val="Compact"/>
              <w:rPr>
                <w:b/>
                <w:bCs/>
              </w:rPr>
            </w:pPr>
            <w:r w:rsidRPr="009D3664">
              <w:rPr>
                <w:b/>
                <w:bCs/>
              </w:rPr>
              <w:t>SPECIFICHE_TECNICHE</w:t>
            </w:r>
          </w:p>
        </w:tc>
        <w:tc>
          <w:tcPr>
            <w:tcW w:w="0" w:type="auto"/>
            <w:tcBorders>
              <w:top w:val="thinThickThin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C31BB8">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C31BB8">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C31BB8">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51D6ECB6" w14:textId="77777777" w:rsidR="00790732" w:rsidRDefault="00790732" w:rsidP="00124D37">
      <w:pPr>
        <w:pStyle w:val="AH3Relazione"/>
      </w:pPr>
      <w:bookmarkStart w:id="62" w:name="vincoli-di-dominio"/>
      <w:bookmarkEnd w:id="60"/>
    </w:p>
    <w:p w14:paraId="6E742205" w14:textId="77777777" w:rsidR="00790732" w:rsidRDefault="00790732">
      <w:pPr>
        <w:rPr>
          <w:rFonts w:asciiTheme="majorHAnsi" w:eastAsiaTheme="majorEastAsia" w:hAnsiTheme="majorHAnsi" w:cstheme="majorBidi"/>
          <w:b/>
          <w:bCs/>
          <w:color w:val="4F81BD" w:themeColor="accent1"/>
        </w:rPr>
      </w:pPr>
      <w:r>
        <w:br w:type="page"/>
      </w:r>
    </w:p>
    <w:p w14:paraId="020797FF" w14:textId="3D43D5F6" w:rsidR="00AB4199" w:rsidRDefault="00000000" w:rsidP="00124D37">
      <w:pPr>
        <w:pStyle w:val="AH3Relazione"/>
      </w:pPr>
      <w:bookmarkStart w:id="63" w:name="_Toc159359741"/>
      <w:r>
        <w:lastRenderedPageBreak/>
        <w:t>3.3.2 Vincoli di dominio</w:t>
      </w:r>
      <w:bookmarkEnd w:id="63"/>
    </w:p>
    <w:p w14:paraId="0589B634" w14:textId="5E9036DF" w:rsidR="00AD2C1F" w:rsidRPr="00AD2C1F" w:rsidRDefault="00000000" w:rsidP="00F7737A">
      <w:pPr>
        <w:pStyle w:val="AParagrafoRelazione"/>
        <w:spacing w:after="0"/>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F7737A">
      <w:pPr>
        <w:pStyle w:val="AParagrafoRelazione"/>
        <w:spacing w:after="0"/>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F7737A">
      <w:pPr>
        <w:pStyle w:val="AParagrafoRelazione"/>
        <w:spacing w:after="0"/>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F7737A">
      <w:pPr>
        <w:pStyle w:val="AParagrafoRelazione"/>
        <w:spacing w:after="0"/>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vincoli-dintegrità"/>
      <w:bookmarkStart w:id="65" w:name="_Toc159359742"/>
      <w:bookmarkEnd w:id="62"/>
      <w:r>
        <w:t>3.3.3 Vincoli d’integrità</w:t>
      </w:r>
      <w:bookmarkEnd w:id="65"/>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62F26535" w:rsidR="00AB4199" w:rsidRPr="00212F2A" w:rsidRDefault="00000000" w:rsidP="00AD2C1F">
      <w:pPr>
        <w:pStyle w:val="APuntoElenco"/>
      </w:pPr>
      <w:r w:rsidRPr="00212F2A">
        <w:t>Ogni EQUIPAGGIO deve essere collegato a esattamente due PILOTA</w:t>
      </w:r>
    </w:p>
    <w:p w14:paraId="4CDB3740" w14:textId="56808917" w:rsidR="005D0E18" w:rsidRPr="00701922" w:rsidRDefault="00000000" w:rsidP="00790732">
      <w:pPr>
        <w:pStyle w:val="Corpotesto"/>
        <w:spacing w:before="360" w:after="360"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 xml:space="preserve"> </m:t>
                  </m:r>
                  <m:r>
                    <w:rPr>
                      <w:rFonts w:ascii="Cambria Math" w:hAnsi="Cambria Math"/>
                      <w:sz w:val="22"/>
                      <w:szCs w:val="22"/>
                    </w:rPr>
                    <m:t>∀</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08217CB3" w:rsidR="00AB4199" w:rsidRPr="00212F2A" w:rsidRDefault="00F7737A" w:rsidP="00124D37">
      <w:pPr>
        <w:pStyle w:val="AH3Relazione"/>
      </w:pPr>
      <w:bookmarkStart w:id="66" w:name="X38e5263a5af57f3682a615be69c3a6961cde356"/>
      <w:bookmarkStart w:id="67" w:name="_Toc159359743"/>
      <w:bookmarkEnd w:id="64"/>
      <w:r>
        <w:rPr>
          <w:noProof/>
        </w:rPr>
        <w:drawing>
          <wp:anchor distT="0" distB="0" distL="114300" distR="114300" simplePos="0" relativeHeight="251764224" behindDoc="0" locked="0" layoutInCell="1" allowOverlap="1" wp14:anchorId="6831DDF2" wp14:editId="065168F8">
            <wp:simplePos x="0" y="0"/>
            <wp:positionH relativeFrom="column">
              <wp:posOffset>242651</wp:posOffset>
            </wp:positionH>
            <wp:positionV relativeFrom="paragraph">
              <wp:posOffset>294640</wp:posOffset>
            </wp:positionV>
            <wp:extent cx="5810250" cy="369316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810250" cy="3693160"/>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3.3.4 Diagramma dei vincoli d’integrità referenziale</w:t>
      </w:r>
      <w:bookmarkEnd w:id="67"/>
    </w:p>
    <w:p w14:paraId="5ADB1D8E" w14:textId="5A46BAC8" w:rsidR="00F7737A" w:rsidRDefault="00F7737A" w:rsidP="00AD2C1F">
      <w:pPr>
        <w:pStyle w:val="AParagrafoRelazione"/>
      </w:pPr>
    </w:p>
    <w:p w14:paraId="1C33936B" w14:textId="646AB728" w:rsidR="00AB4199" w:rsidRPr="00212F2A" w:rsidRDefault="00890DFA" w:rsidP="00C31BB8">
      <w:pPr>
        <w:pStyle w:val="AParagrafoRelazione"/>
      </w:pPr>
      <w:r w:rsidRPr="00212F2A">
        <w:lastRenderedPageBreak/>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C31BB8">
      <w:pPr>
        <w:pStyle w:val="AH1Relazione"/>
        <w:spacing w:before="0"/>
      </w:pPr>
      <w:bookmarkStart w:id="68" w:name="progettazione-fisica"/>
      <w:bookmarkStart w:id="69" w:name="_Toc159359744"/>
      <w:bookmarkEnd w:id="30"/>
      <w:bookmarkEnd w:id="58"/>
      <w:bookmarkEnd w:id="66"/>
      <w:r w:rsidRPr="00124D37">
        <w:t>4 Progettazione fisica</w:t>
      </w:r>
      <w:bookmarkEnd w:id="69"/>
    </w:p>
    <w:p w14:paraId="1DEAD9D5" w14:textId="77777777" w:rsidR="00AB4199" w:rsidRPr="00124D37" w:rsidRDefault="00000000" w:rsidP="00124D37">
      <w:pPr>
        <w:pStyle w:val="AH2Relazione"/>
      </w:pPr>
      <w:bookmarkStart w:id="70" w:name="analisi-degli-indici"/>
      <w:bookmarkStart w:id="71" w:name="_Toc159359745"/>
      <w:r w:rsidRPr="00124D37">
        <w:t>4.1 Analisi degli indici</w:t>
      </w:r>
      <w:bookmarkEnd w:id="71"/>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473"/>
        <w:gridCol w:w="3421"/>
        <w:gridCol w:w="136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implementazione-in-sql"/>
      <w:bookmarkStart w:id="78" w:name="_Toc159359746"/>
      <w:bookmarkEnd w:id="70"/>
      <w:bookmarkEnd w:id="73"/>
      <w:bookmarkEnd w:id="76"/>
      <w:r w:rsidRPr="00124D37">
        <w:lastRenderedPageBreak/>
        <w:t>4.2 Implementazione in SQL</w:t>
      </w:r>
      <w:bookmarkEnd w:id="78"/>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implementazione"/>
      <w:bookmarkStart w:id="80" w:name="_Toc159359747"/>
      <w:bookmarkEnd w:id="68"/>
      <w:bookmarkEnd w:id="77"/>
      <w:r w:rsidRPr="00124D37">
        <w:lastRenderedPageBreak/>
        <w:t>5 Implementazione</w:t>
      </w:r>
      <w:bookmarkEnd w:id="80"/>
    </w:p>
    <w:p w14:paraId="1BF4D106" w14:textId="77777777" w:rsidR="00AB4199" w:rsidRPr="00124D37" w:rsidRDefault="00000000" w:rsidP="00124D37">
      <w:pPr>
        <w:pStyle w:val="AH2Relazione"/>
      </w:pPr>
      <w:bookmarkStart w:id="81" w:name="vincoli-di-integrità-con-trigger-e-check"/>
      <w:bookmarkStart w:id="82" w:name="_Toc159359748"/>
      <w:r w:rsidRPr="00124D37">
        <w:t>5.1 Vincoli di integrità con trigger e check</w:t>
      </w:r>
      <w:bookmarkEnd w:id="82"/>
    </w:p>
    <w:p w14:paraId="1A038B87" w14:textId="77777777" w:rsidR="00AB4199" w:rsidRPr="00212F2A" w:rsidRDefault="00000000" w:rsidP="00124D37">
      <w:pPr>
        <w:pStyle w:val="AH3Relazione"/>
      </w:pPr>
      <w:bookmarkStart w:id="83" w:name="vincoli-di-dominio-1"/>
      <w:bookmarkStart w:id="84" w:name="_Toc159359749"/>
      <w:r w:rsidRPr="00212F2A">
        <w:t>5.1.1 Vincoli di Dominio</w:t>
      </w:r>
      <w:bookmarkEnd w:id="84"/>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3"/>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359750"/>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lastRenderedPageBreak/>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359751"/>
      <w:r w:rsidRPr="00212F2A">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C31BB8">
      <w:pPr>
        <w:pStyle w:val="AParagrafoRelazione"/>
        <w:spacing w:after="0"/>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operazioni-del-database---query"/>
      <w:bookmarkStart w:id="91" w:name="_Toc159359752"/>
      <w:bookmarkEnd w:id="81"/>
      <w:bookmarkEnd w:id="87"/>
      <w:bookmarkEnd w:id="89"/>
      <w:r w:rsidRPr="00124D37">
        <w:t>5.2 Operazioni del Database - Query</w:t>
      </w:r>
      <w:bookmarkEnd w:id="91"/>
    </w:p>
    <w:p w14:paraId="5F7D5859" w14:textId="77777777" w:rsidR="00AB4199" w:rsidRPr="00212F2A" w:rsidRDefault="00000000" w:rsidP="00C31BB8">
      <w:pPr>
        <w:pStyle w:val="AParagrafoRelazione"/>
        <w:spacing w:after="0"/>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ricerca-dei-voli-per-destinazione"/>
      <w:bookmarkStart w:id="93" w:name="_Toc159359753"/>
      <w:r w:rsidRPr="00212F2A">
        <w:t>5.2.1 Ricerca dei voli per destinazione</w:t>
      </w:r>
      <w:bookmarkEnd w:id="93"/>
    </w:p>
    <w:p w14:paraId="02AE6AEF" w14:textId="77777777" w:rsidR="00AB4199" w:rsidRPr="00212F2A" w:rsidRDefault="00000000" w:rsidP="00C31BB8">
      <w:pPr>
        <w:pStyle w:val="AParagrafoRelazione"/>
        <w:spacing w:before="0"/>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2"/>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359754"/>
      <w:r w:rsidRPr="00212F2A">
        <w:lastRenderedPageBreak/>
        <w:t>5.2.2 Numero di steward su voli con aerei di peso specifico</w:t>
      </w:r>
      <w:bookmarkEnd w:id="95"/>
    </w:p>
    <w:p w14:paraId="21EDA4E3"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359755"/>
      <w:r w:rsidRPr="00212F2A">
        <w:t>5.2.3 Aerei di linea comandati da piloti di età specifica</w:t>
      </w:r>
      <w:bookmarkEnd w:id="97"/>
    </w:p>
    <w:p w14:paraId="6907AB77"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0"/>
      <w:bookmarkEnd w:id="96"/>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359756"/>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analisi-con-linguaggio-r"/>
      <w:bookmarkStart w:id="101" w:name="_Toc159359757"/>
      <w:bookmarkEnd w:id="79"/>
      <w:bookmarkEnd w:id="98"/>
      <w:r w:rsidRPr="00124D37">
        <w:t>6 Analisi con linguaggio R</w:t>
      </w:r>
      <w:bookmarkEnd w:id="101"/>
    </w:p>
    <w:p w14:paraId="0005149E" w14:textId="77777777" w:rsidR="00AB4199" w:rsidRPr="00212F2A" w:rsidRDefault="00000000" w:rsidP="00124D37">
      <w:pPr>
        <w:pStyle w:val="AH2Relazione"/>
      </w:pPr>
      <w:bookmarkStart w:id="102" w:name="connessione-con-libreria-rpostgres"/>
      <w:bookmarkStart w:id="103" w:name="_Toc159359758"/>
      <w:r w:rsidRPr="00212F2A">
        <w:t xml:space="preserve">6.1 Connessione con libreria </w:t>
      </w:r>
      <w:proofErr w:type="spellStart"/>
      <w:r w:rsidRPr="00212F2A">
        <w:t>RPostgres</w:t>
      </w:r>
      <w:bookmarkEnd w:id="103"/>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5CB3226A" w:rsidR="00585BDE" w:rsidRDefault="00000000" w:rsidP="00AE5B10">
      <w:pPr>
        <w:pStyle w:val="AParagrafoRelazione"/>
      </w:pPr>
      <w:r w:rsidRPr="00585BDE">
        <w:lastRenderedPageBreak/>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104" w:name="analisi-età-media-personale"/>
      <w:bookmarkStart w:id="105" w:name="_Toc159359759"/>
      <w:bookmarkEnd w:id="102"/>
      <w:r w:rsidRPr="00212F2A">
        <w:t>6.</w:t>
      </w:r>
      <w:r w:rsidR="00085ADF">
        <w:t>2</w:t>
      </w:r>
      <w:r w:rsidRPr="00212F2A">
        <w:t xml:space="preserve"> Analisi età media personale</w:t>
      </w:r>
      <w:bookmarkEnd w:id="105"/>
    </w:p>
    <w:p w14:paraId="0CCB959B" w14:textId="0E730793"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46594894" w:rsidR="00AB4199" w:rsidRPr="00212F2A" w:rsidRDefault="00C31BB8" w:rsidP="00AE5B10">
      <w:pPr>
        <w:pStyle w:val="AParagrafoRelazione"/>
      </w:pPr>
      <w:r>
        <w:rPr>
          <w:noProof/>
        </w:rPr>
        <w:drawing>
          <wp:anchor distT="0" distB="0" distL="114300" distR="114300" simplePos="0" relativeHeight="251820544" behindDoc="0" locked="0" layoutInCell="1" allowOverlap="1" wp14:anchorId="689A1A87" wp14:editId="650C60D8">
            <wp:simplePos x="0" y="0"/>
            <wp:positionH relativeFrom="column">
              <wp:posOffset>2003425</wp:posOffset>
            </wp:positionH>
            <wp:positionV relativeFrom="paragraph">
              <wp:posOffset>41127</wp:posOffset>
            </wp:positionV>
            <wp:extent cx="3940175" cy="2431415"/>
            <wp:effectExtent l="0" t="0" r="0" b="0"/>
            <wp:wrapSquare wrapText="bothSides"/>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Le età delle singole hostess e dei singoli steward è stata ricavata analizzando il codice fiscale, mentre quella dei piloti è presente all’interno del database sotto forma di attributo.</w:t>
      </w:r>
    </w:p>
    <w:p w14:paraId="51FC92A5" w14:textId="47955135" w:rsidR="00AB4199" w:rsidRPr="00212F2A" w:rsidRDefault="00085ADF" w:rsidP="00AE5B10">
      <w:pPr>
        <w:pStyle w:val="AParagrafoRelazione"/>
      </w:pP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23292242" w:rsidR="00AB4199" w:rsidRPr="00212F2A" w:rsidRDefault="00AB4199" w:rsidP="00AE5B10">
      <w:pPr>
        <w:pStyle w:val="AParagrafoRelazione"/>
      </w:pPr>
    </w:p>
    <w:p w14:paraId="4411DB89" w14:textId="42E35590" w:rsidR="00C31BB8" w:rsidRPr="00790732" w:rsidRDefault="00000000" w:rsidP="00790732">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bookmarkStart w:id="106" w:name="analisi-steward"/>
      <w:bookmarkEnd w:id="104"/>
    </w:p>
    <w:p w14:paraId="341D66D7" w14:textId="0734F4BB" w:rsidR="00AB4199" w:rsidRPr="00212F2A" w:rsidRDefault="00000000" w:rsidP="00124D37">
      <w:pPr>
        <w:pStyle w:val="AH2Relazione"/>
      </w:pPr>
      <w:bookmarkStart w:id="107" w:name="_Toc159359760"/>
      <w:r w:rsidRPr="00212F2A">
        <w:t>6.</w:t>
      </w:r>
      <w:r w:rsidR="00085ADF">
        <w:t>3</w:t>
      </w:r>
      <w:r w:rsidRPr="00212F2A">
        <w:t xml:space="preserve"> Analisi steward</w:t>
      </w:r>
      <w:bookmarkEnd w:id="107"/>
    </w:p>
    <w:p w14:paraId="3210649B" w14:textId="77777777" w:rsidR="00C31BB8" w:rsidRDefault="00C31BB8" w:rsidP="00AE5B10">
      <w:pPr>
        <w:pStyle w:val="AParagrafoRelazione"/>
        <w:rPr>
          <w:noProof/>
        </w:rPr>
      </w:pPr>
    </w:p>
    <w:p w14:paraId="66FF276F" w14:textId="7CDFD58C" w:rsidR="00AB4199" w:rsidRPr="00212F2A" w:rsidRDefault="00C31BB8" w:rsidP="00AE5B10">
      <w:pPr>
        <w:pStyle w:val="AParagrafoRelazione"/>
      </w:pPr>
      <w:r>
        <w:rPr>
          <w:noProof/>
        </w:rPr>
        <w:drawing>
          <wp:anchor distT="0" distB="0" distL="114300" distR="114300" simplePos="0" relativeHeight="251873792" behindDoc="0" locked="0" layoutInCell="1" allowOverlap="1" wp14:anchorId="43643F18" wp14:editId="75D8D64B">
            <wp:simplePos x="0" y="0"/>
            <wp:positionH relativeFrom="column">
              <wp:posOffset>2227580</wp:posOffset>
            </wp:positionH>
            <wp:positionV relativeFrom="paragraph">
              <wp:posOffset>146482</wp:posOffset>
            </wp:positionV>
            <wp:extent cx="3715385" cy="2707005"/>
            <wp:effectExtent l="0" t="0" r="0" b="0"/>
            <wp:wrapSquare wrapText="bothSides"/>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rotWithShape="1">
                    <a:blip r:embed="rId23">
                      <a:extLst>
                        <a:ext uri="{28A0092B-C50C-407E-A947-70E740481C1C}">
                          <a14:useLocalDpi xmlns:a14="http://schemas.microsoft.com/office/drawing/2010/main" val="0"/>
                        </a:ext>
                      </a:extLst>
                    </a:blip>
                    <a:srcRect l="8649" r="6639"/>
                    <a:stretch/>
                  </pic:blipFill>
                  <pic:spPr bwMode="auto">
                    <a:xfrm>
                      <a:off x="0" y="0"/>
                      <a:ext cx="3715385" cy="2707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sidRPr="00212F2A">
        <w:t xml:space="preserve">La funzione </w:t>
      </w:r>
      <w:proofErr w:type="spellStart"/>
      <w:r w:rsidR="00000000" w:rsidRPr="00212F2A">
        <w:rPr>
          <w:rStyle w:val="VerbatimChar"/>
        </w:rPr>
        <w:t>steward_aerei_pesanti</w:t>
      </w:r>
      <w:proofErr w:type="spellEnd"/>
      <w:r w:rsidR="00000000" w:rsidRPr="00212F2A">
        <w:t xml:space="preserve"> implementata in </w:t>
      </w:r>
      <w:r w:rsidR="00B0048A">
        <w:t>SQL</w:t>
      </w:r>
      <w:r w:rsidR="00000000" w:rsidRPr="00212F2A">
        <w:t xml:space="preserve"> restituisce il numero di steward che sono imbarcati su voli serviti da aerei con peso all’interno di un certo range.</w:t>
      </w:r>
    </w:p>
    <w:p w14:paraId="6598CBA7" w14:textId="4E4FB48F" w:rsidR="00AB4199" w:rsidRPr="00212F2A" w:rsidRDefault="00085ADF" w:rsidP="00AE5B10">
      <w:pPr>
        <w:pStyle w:val="AParagrafoRelazione"/>
      </w:pPr>
      <w:r w:rsidRPr="00212F2A">
        <w:t>Eseguendo la query con il parametro di peso minimo pari a 150000kg e peso massimo 200000kg si ottengono i seguenti risultati:</w:t>
      </w:r>
    </w:p>
    <w:p w14:paraId="5F98744D" w14:textId="0370A960" w:rsidR="00226F9F" w:rsidRPr="004B0E9C" w:rsidRDefault="00000000" w:rsidP="004B0E9C">
      <w:pPr>
        <w:pStyle w:val="AParagrafoRelazione"/>
      </w:pPr>
      <w:r w:rsidRPr="00212F2A">
        <w:t xml:space="preserve">Questa rappresentazione suggerisce come solo il 30% degli steward sia imbarcato in voli con aerei con peso compreso nel range </w:t>
      </w:r>
      <w:r w:rsidR="005925A2">
        <w:t>1</w:t>
      </w:r>
      <w:r w:rsidRPr="00212F2A">
        <w:t>50000kg, 2</w:t>
      </w:r>
      <w:r w:rsidR="005925A2">
        <w:t>0</w:t>
      </w:r>
      <w:r w:rsidRPr="00212F2A">
        <w:t>0000kg.</w:t>
      </w:r>
      <w:bookmarkEnd w:id="100"/>
      <w:bookmarkEnd w:id="106"/>
    </w:p>
    <w:sectPr w:rsidR="00226F9F" w:rsidRPr="004B0E9C" w:rsidSect="00271108">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B64C6" w14:textId="77777777" w:rsidR="00271108" w:rsidRDefault="00271108">
      <w:pPr>
        <w:spacing w:after="0"/>
      </w:pPr>
      <w:r>
        <w:separator/>
      </w:r>
    </w:p>
  </w:endnote>
  <w:endnote w:type="continuationSeparator" w:id="0">
    <w:p w14:paraId="114F845A" w14:textId="77777777" w:rsidR="00271108" w:rsidRDefault="00271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7FEA0" w14:textId="77777777" w:rsidR="003E24D4" w:rsidRDefault="003E24D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079675"/>
      <w:docPartObj>
        <w:docPartGallery w:val="Page Numbers (Bottom of Page)"/>
        <w:docPartUnique/>
      </w:docPartObj>
    </w:sdtPr>
    <w:sdtContent>
      <w:p w14:paraId="015E8832" w14:textId="6DA937F0" w:rsidR="00BD4379" w:rsidRDefault="003E24D4">
        <w:pPr>
          <w:pStyle w:val="Pidipagina"/>
        </w:pPr>
        <w:r>
          <w:pict w14:anchorId="1CD78224">
            <v:rect 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style="mso-next-textbox:#_x0000_s1029" inset=",0,,0">
                <w:txbxContent>
                  <w:p w14:paraId="12A87148" w14:textId="77777777" w:rsidR="003E24D4" w:rsidRDefault="003E24D4">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3081" w14:textId="77777777" w:rsidR="003E24D4" w:rsidRDefault="003E24D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CD4A6" w14:textId="77777777" w:rsidR="00271108" w:rsidRDefault="00271108">
      <w:r>
        <w:separator/>
      </w:r>
    </w:p>
  </w:footnote>
  <w:footnote w:type="continuationSeparator" w:id="0">
    <w:p w14:paraId="4FCF6F79" w14:textId="77777777" w:rsidR="00271108" w:rsidRDefault="00271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D6EF" w14:textId="77777777" w:rsidR="003E24D4" w:rsidRDefault="003E24D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4E85" w14:textId="77777777" w:rsidR="003E24D4" w:rsidRDefault="003E24D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DD04" w14:textId="77777777" w:rsidR="003E24D4" w:rsidRDefault="003E24D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ADF"/>
    <w:rsid w:val="000C1B07"/>
    <w:rsid w:val="000D02A6"/>
    <w:rsid w:val="00124D37"/>
    <w:rsid w:val="00212F2A"/>
    <w:rsid w:val="00226F9F"/>
    <w:rsid w:val="00271108"/>
    <w:rsid w:val="00271E81"/>
    <w:rsid w:val="00291D9A"/>
    <w:rsid w:val="002A5DC0"/>
    <w:rsid w:val="002A6B03"/>
    <w:rsid w:val="0032684A"/>
    <w:rsid w:val="0033200D"/>
    <w:rsid w:val="003B0065"/>
    <w:rsid w:val="003B4C02"/>
    <w:rsid w:val="003B5DDB"/>
    <w:rsid w:val="003E24D4"/>
    <w:rsid w:val="00414ED8"/>
    <w:rsid w:val="00492731"/>
    <w:rsid w:val="004B0E9C"/>
    <w:rsid w:val="0051315C"/>
    <w:rsid w:val="00574A9A"/>
    <w:rsid w:val="005857AA"/>
    <w:rsid w:val="00585BDE"/>
    <w:rsid w:val="005925A2"/>
    <w:rsid w:val="005A5444"/>
    <w:rsid w:val="005D0E18"/>
    <w:rsid w:val="005E44D8"/>
    <w:rsid w:val="00614B63"/>
    <w:rsid w:val="006F625F"/>
    <w:rsid w:val="00701922"/>
    <w:rsid w:val="0071225B"/>
    <w:rsid w:val="00717603"/>
    <w:rsid w:val="00766FA5"/>
    <w:rsid w:val="00784ECA"/>
    <w:rsid w:val="00790732"/>
    <w:rsid w:val="007B5B50"/>
    <w:rsid w:val="0080778B"/>
    <w:rsid w:val="00842A70"/>
    <w:rsid w:val="00854C7D"/>
    <w:rsid w:val="00890DFA"/>
    <w:rsid w:val="008C19B0"/>
    <w:rsid w:val="008D4B4B"/>
    <w:rsid w:val="00947EA1"/>
    <w:rsid w:val="00960C0B"/>
    <w:rsid w:val="009D3664"/>
    <w:rsid w:val="00A91236"/>
    <w:rsid w:val="00AB4199"/>
    <w:rsid w:val="00AD2C1F"/>
    <w:rsid w:val="00AE5B10"/>
    <w:rsid w:val="00AF1831"/>
    <w:rsid w:val="00B0048A"/>
    <w:rsid w:val="00B629EF"/>
    <w:rsid w:val="00BB48DB"/>
    <w:rsid w:val="00BD4379"/>
    <w:rsid w:val="00C12A11"/>
    <w:rsid w:val="00C31BB8"/>
    <w:rsid w:val="00D2649B"/>
    <w:rsid w:val="00D270EA"/>
    <w:rsid w:val="00D34701"/>
    <w:rsid w:val="00DC1D0D"/>
    <w:rsid w:val="00E57D64"/>
    <w:rsid w:val="00EC2072"/>
    <w:rsid w:val="00EF3287"/>
    <w:rsid w:val="00F773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uiPriority w:val="99"/>
    <w:rsid w:val="00071727"/>
    <w:pPr>
      <w:tabs>
        <w:tab w:val="center" w:pos="4513"/>
        <w:tab w:val="right" w:pos="9026"/>
      </w:tabs>
      <w:spacing w:after="0"/>
    </w:pPr>
  </w:style>
  <w:style w:type="character" w:customStyle="1" w:styleId="IntestazioneCarattere">
    <w:name w:val="Intestazione Carattere"/>
    <w:basedOn w:val="Carpredefinitoparagrafo"/>
    <w:link w:val="Intestazione"/>
    <w:uiPriority w:val="99"/>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before="120" w:after="0"/>
    </w:pPr>
    <w:rPr>
      <w:b/>
      <w:bCs/>
      <w:i/>
      <w:iCs/>
    </w:rPr>
  </w:style>
  <w:style w:type="paragraph" w:styleId="Sommario2">
    <w:name w:val="toc 2"/>
    <w:basedOn w:val="Normale"/>
    <w:next w:val="Normale"/>
    <w:autoRedefine/>
    <w:uiPriority w:val="39"/>
    <w:rsid w:val="00BD4379"/>
    <w:pPr>
      <w:spacing w:before="120" w:after="0"/>
      <w:ind w:left="240"/>
    </w:pPr>
    <w:rPr>
      <w:b/>
      <w:bCs/>
      <w:sz w:val="22"/>
      <w:szCs w:val="22"/>
    </w:rPr>
  </w:style>
  <w:style w:type="paragraph" w:styleId="Sommario3">
    <w:name w:val="toc 3"/>
    <w:basedOn w:val="Normale"/>
    <w:next w:val="Normale"/>
    <w:autoRedefine/>
    <w:uiPriority w:val="39"/>
    <w:rsid w:val="00BD4379"/>
    <w:pPr>
      <w:spacing w:after="0"/>
      <w:ind w:left="480"/>
    </w:pPr>
    <w:rPr>
      <w:sz w:val="20"/>
      <w:szCs w:val="20"/>
    </w:rPr>
  </w:style>
  <w:style w:type="paragraph" w:styleId="Sommario4">
    <w:name w:val="toc 4"/>
    <w:basedOn w:val="Normale"/>
    <w:next w:val="Normale"/>
    <w:autoRedefine/>
    <w:rsid w:val="003B5DDB"/>
    <w:pPr>
      <w:spacing w:after="0"/>
      <w:ind w:left="720"/>
    </w:pPr>
    <w:rPr>
      <w:sz w:val="20"/>
      <w:szCs w:val="20"/>
    </w:rPr>
  </w:style>
  <w:style w:type="paragraph" w:styleId="Sommario5">
    <w:name w:val="toc 5"/>
    <w:basedOn w:val="Normale"/>
    <w:next w:val="Normale"/>
    <w:autoRedefine/>
    <w:rsid w:val="003B5DDB"/>
    <w:pPr>
      <w:spacing w:after="0"/>
      <w:ind w:left="960"/>
    </w:pPr>
    <w:rPr>
      <w:sz w:val="20"/>
      <w:szCs w:val="20"/>
    </w:rPr>
  </w:style>
  <w:style w:type="paragraph" w:styleId="Sommario6">
    <w:name w:val="toc 6"/>
    <w:basedOn w:val="Normale"/>
    <w:next w:val="Normale"/>
    <w:autoRedefine/>
    <w:rsid w:val="003B5DDB"/>
    <w:pPr>
      <w:spacing w:after="0"/>
      <w:ind w:left="1200"/>
    </w:pPr>
    <w:rPr>
      <w:sz w:val="20"/>
      <w:szCs w:val="20"/>
    </w:rPr>
  </w:style>
  <w:style w:type="paragraph" w:styleId="Sommario7">
    <w:name w:val="toc 7"/>
    <w:basedOn w:val="Normale"/>
    <w:next w:val="Normale"/>
    <w:autoRedefine/>
    <w:rsid w:val="003B5DDB"/>
    <w:pPr>
      <w:spacing w:after="0"/>
      <w:ind w:left="1440"/>
    </w:pPr>
    <w:rPr>
      <w:sz w:val="20"/>
      <w:szCs w:val="20"/>
    </w:rPr>
  </w:style>
  <w:style w:type="paragraph" w:styleId="Sommario8">
    <w:name w:val="toc 8"/>
    <w:basedOn w:val="Normale"/>
    <w:next w:val="Normale"/>
    <w:autoRedefine/>
    <w:rsid w:val="003B5DDB"/>
    <w:pPr>
      <w:spacing w:after="0"/>
      <w:ind w:left="1680"/>
    </w:pPr>
    <w:rPr>
      <w:sz w:val="20"/>
      <w:szCs w:val="20"/>
    </w:rPr>
  </w:style>
  <w:style w:type="paragraph" w:styleId="Sommario9">
    <w:name w:val="toc 9"/>
    <w:basedOn w:val="Normale"/>
    <w:next w:val="Normale"/>
    <w:autoRedefine/>
    <w:rsid w:val="003B5DD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21</Pages>
  <Words>6060</Words>
  <Characters>34548</Characters>
  <Application>Microsoft Office Word</Application>
  <DocSecurity>0</DocSecurity>
  <Lines>287</Lines>
  <Paragraphs>8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9</cp:revision>
  <cp:lastPrinted>2024-02-20T17:43:00Z</cp:lastPrinted>
  <dcterms:created xsi:type="dcterms:W3CDTF">2024-02-19T20:40:00Z</dcterms:created>
  <dcterms:modified xsi:type="dcterms:W3CDTF">2024-02-20T21:15:00Z</dcterms:modified>
</cp:coreProperties>
</file>